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D413D6" w:rsidP="00D413D6">
      <w:pPr>
        <w:pStyle w:val="Balk1"/>
      </w:pPr>
      <w:bookmarkStart w:id="0" w:name="_Toc45900415"/>
      <w:bookmarkStart w:id="1" w:name="_GoBack"/>
      <w:bookmarkEnd w:id="1"/>
      <w:r>
        <w:rPr>
          <w:szCs w:val="24"/>
        </w:rPr>
        <w:t>VAZGEÇME, UMUT ET, ÇABALA</w:t>
      </w:r>
      <w:r w:rsidRPr="002501D1">
        <w:t xml:space="preserve">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Gelişim Alanı:</w:t>
            </w:r>
          </w:p>
        </w:tc>
        <w:tc>
          <w:tcPr>
            <w:tcW w:w="7513" w:type="dxa"/>
          </w:tcPr>
          <w:p w:rsidR="00BF2FB1" w:rsidRPr="000B00D2" w:rsidRDefault="00E80960" w:rsidP="000B00D2">
            <w:pPr>
              <w:spacing w:after="0" w:line="276" w:lineRule="auto"/>
              <w:rPr>
                <w:rFonts w:ascii="Times New Roman" w:hAnsi="Times New Roman"/>
                <w:sz w:val="24"/>
                <w:szCs w:val="24"/>
              </w:rPr>
            </w:pPr>
            <w:r w:rsidRPr="000B00D2">
              <w:rPr>
                <w:rFonts w:ascii="Times New Roman" w:hAnsi="Times New Roman"/>
                <w:sz w:val="24"/>
                <w:szCs w:val="24"/>
              </w:rPr>
              <w:t>Sosyal Duygusal</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Yeterlik Alanı:</w:t>
            </w:r>
          </w:p>
        </w:tc>
        <w:tc>
          <w:tcPr>
            <w:tcW w:w="7513" w:type="dxa"/>
          </w:tcPr>
          <w:p w:rsidR="00BF2FB1" w:rsidRPr="000B00D2" w:rsidRDefault="00E80960" w:rsidP="000B00D2">
            <w:pPr>
              <w:spacing w:after="0" w:line="276" w:lineRule="auto"/>
              <w:rPr>
                <w:rFonts w:ascii="Times New Roman" w:hAnsi="Times New Roman"/>
                <w:sz w:val="24"/>
                <w:szCs w:val="24"/>
              </w:rPr>
            </w:pPr>
            <w:r w:rsidRPr="000B00D2">
              <w:rPr>
                <w:rFonts w:ascii="Times New Roman" w:hAnsi="Times New Roman"/>
                <w:sz w:val="24"/>
                <w:szCs w:val="24"/>
              </w:rPr>
              <w:t>Karar Verme</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Kazanım/Hafta:</w:t>
            </w:r>
          </w:p>
        </w:tc>
        <w:tc>
          <w:tcPr>
            <w:tcW w:w="7513" w:type="dxa"/>
          </w:tcPr>
          <w:p w:rsidR="00BF2FB1" w:rsidRPr="000B00D2" w:rsidRDefault="00E80960" w:rsidP="000B00D2">
            <w:pPr>
              <w:spacing w:after="0" w:line="276" w:lineRule="auto"/>
              <w:jc w:val="both"/>
              <w:rPr>
                <w:rFonts w:ascii="Times New Roman" w:hAnsi="Times New Roman"/>
                <w:sz w:val="24"/>
                <w:szCs w:val="24"/>
              </w:rPr>
            </w:pPr>
            <w:r w:rsidRPr="000B00D2">
              <w:rPr>
                <w:rFonts w:ascii="Times New Roman" w:hAnsi="Times New Roman"/>
                <w:sz w:val="24"/>
                <w:szCs w:val="24"/>
              </w:rPr>
              <w:t>Y</w:t>
            </w:r>
            <w:r w:rsidR="00982C2F" w:rsidRPr="000B00D2">
              <w:rPr>
                <w:rFonts w:ascii="Times New Roman" w:hAnsi="Times New Roman"/>
                <w:sz w:val="24"/>
                <w:szCs w:val="24"/>
              </w:rPr>
              <w:t xml:space="preserve">aşamda karşılaşılan zorlukların </w:t>
            </w:r>
            <w:r w:rsidRPr="000B00D2">
              <w:rPr>
                <w:rFonts w:ascii="Times New Roman" w:hAnsi="Times New Roman"/>
                <w:sz w:val="24"/>
                <w:szCs w:val="24"/>
              </w:rPr>
              <w:t xml:space="preserve">çaba ve zaman ile üstesinden </w:t>
            </w:r>
            <w:r w:rsidR="00D413D6" w:rsidRPr="000B00D2">
              <w:rPr>
                <w:rFonts w:ascii="Times New Roman" w:hAnsi="Times New Roman"/>
                <w:sz w:val="24"/>
                <w:szCs w:val="24"/>
              </w:rPr>
              <w:t xml:space="preserve">gelinebileceğini fark eder./ </w:t>
            </w:r>
            <w:r w:rsidR="00222DDF" w:rsidRPr="000B00D2">
              <w:rPr>
                <w:rFonts w:ascii="Times New Roman" w:hAnsi="Times New Roman"/>
                <w:sz w:val="24"/>
                <w:szCs w:val="24"/>
              </w:rPr>
              <w:t>25</w:t>
            </w:r>
            <w:r w:rsidRPr="000B00D2">
              <w:rPr>
                <w:rFonts w:ascii="Times New Roman" w:hAnsi="Times New Roman"/>
                <w:sz w:val="24"/>
                <w:szCs w:val="24"/>
              </w:rPr>
              <w:t>. Hafta</w:t>
            </w:r>
            <w:r w:rsidR="00025E51" w:rsidRPr="000B00D2">
              <w:rPr>
                <w:rFonts w:ascii="Times New Roman" w:hAnsi="Times New Roman"/>
                <w:sz w:val="24"/>
                <w:szCs w:val="24"/>
              </w:rPr>
              <w:t xml:space="preserve">  </w:t>
            </w:r>
            <w:r w:rsidR="00D413D6" w:rsidRPr="000B00D2">
              <w:rPr>
                <w:rFonts w:ascii="Times New Roman" w:hAnsi="Times New Roman"/>
                <w:sz w:val="24"/>
                <w:szCs w:val="24"/>
              </w:rPr>
              <w:t xml:space="preserve"> </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Sınıf Düzeyi:</w:t>
            </w:r>
          </w:p>
        </w:tc>
        <w:tc>
          <w:tcPr>
            <w:tcW w:w="7513" w:type="dxa"/>
          </w:tcPr>
          <w:p w:rsidR="00BF2FB1" w:rsidRPr="000B00D2" w:rsidRDefault="00E80960" w:rsidP="000B00D2">
            <w:pPr>
              <w:spacing w:after="0" w:line="276" w:lineRule="auto"/>
              <w:rPr>
                <w:rFonts w:ascii="Times New Roman" w:hAnsi="Times New Roman"/>
                <w:sz w:val="24"/>
                <w:szCs w:val="24"/>
              </w:rPr>
            </w:pPr>
            <w:r w:rsidRPr="000B00D2">
              <w:rPr>
                <w:rFonts w:ascii="Times New Roman" w:hAnsi="Times New Roman"/>
                <w:sz w:val="24"/>
                <w:szCs w:val="24"/>
              </w:rPr>
              <w:t>10. Sınıf</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Süre:</w:t>
            </w:r>
          </w:p>
        </w:tc>
        <w:tc>
          <w:tcPr>
            <w:tcW w:w="7513" w:type="dxa"/>
          </w:tcPr>
          <w:p w:rsidR="00BF2FB1" w:rsidRPr="000B00D2" w:rsidRDefault="00D413D6" w:rsidP="000B00D2">
            <w:pPr>
              <w:spacing w:after="0" w:line="276" w:lineRule="auto"/>
              <w:rPr>
                <w:rFonts w:ascii="Times New Roman" w:hAnsi="Times New Roman"/>
                <w:sz w:val="24"/>
                <w:szCs w:val="24"/>
              </w:rPr>
            </w:pPr>
            <w:r w:rsidRPr="000B00D2">
              <w:rPr>
                <w:rFonts w:ascii="Times New Roman" w:hAnsi="Times New Roman"/>
                <w:sz w:val="24"/>
                <w:szCs w:val="24"/>
              </w:rPr>
              <w:t xml:space="preserve">40 dk (Bir ders saati) </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Araç-Gereçler:</w:t>
            </w:r>
          </w:p>
        </w:tc>
        <w:tc>
          <w:tcPr>
            <w:tcW w:w="7513" w:type="dxa"/>
          </w:tcPr>
          <w:p w:rsidR="00717971" w:rsidRPr="000B00D2" w:rsidRDefault="00D413D6" w:rsidP="000B00D2">
            <w:pPr>
              <w:numPr>
                <w:ilvl w:val="0"/>
                <w:numId w:val="37"/>
              </w:numPr>
              <w:spacing w:after="0" w:line="276" w:lineRule="auto"/>
              <w:rPr>
                <w:rFonts w:ascii="Times New Roman" w:hAnsi="Times New Roman"/>
                <w:sz w:val="24"/>
                <w:szCs w:val="24"/>
              </w:rPr>
            </w:pPr>
            <w:r w:rsidRPr="000B00D2">
              <w:rPr>
                <w:rFonts w:ascii="Times New Roman" w:hAnsi="Times New Roman"/>
                <w:sz w:val="24"/>
                <w:szCs w:val="24"/>
              </w:rPr>
              <w:t xml:space="preserve">Etkinlik Bilgi Notu </w:t>
            </w:r>
          </w:p>
          <w:p w:rsidR="00717971" w:rsidRPr="000B00D2" w:rsidRDefault="00251285" w:rsidP="000B00D2">
            <w:pPr>
              <w:numPr>
                <w:ilvl w:val="0"/>
                <w:numId w:val="37"/>
              </w:numPr>
              <w:spacing w:after="0" w:line="276" w:lineRule="auto"/>
              <w:rPr>
                <w:rFonts w:ascii="Times New Roman" w:hAnsi="Times New Roman"/>
                <w:sz w:val="24"/>
                <w:szCs w:val="24"/>
              </w:rPr>
            </w:pPr>
            <w:r w:rsidRPr="000B00D2">
              <w:rPr>
                <w:rFonts w:ascii="Times New Roman" w:hAnsi="Times New Roman"/>
                <w:sz w:val="24"/>
                <w:szCs w:val="24"/>
              </w:rPr>
              <w:t>Projeksiyon ya da Akıllı Tahta</w:t>
            </w:r>
            <w:r w:rsidR="00D413D6" w:rsidRPr="000B00D2">
              <w:rPr>
                <w:rFonts w:ascii="Times New Roman" w:hAnsi="Times New Roman"/>
                <w:sz w:val="24"/>
                <w:szCs w:val="24"/>
              </w:rPr>
              <w:t xml:space="preserve"> </w:t>
            </w:r>
          </w:p>
          <w:p w:rsidR="00BF2FB1" w:rsidRPr="000B00D2" w:rsidRDefault="008D77FE" w:rsidP="000B00D2">
            <w:pPr>
              <w:numPr>
                <w:ilvl w:val="0"/>
                <w:numId w:val="37"/>
              </w:numPr>
              <w:spacing w:after="0" w:line="276" w:lineRule="auto"/>
              <w:rPr>
                <w:rFonts w:ascii="Times New Roman" w:hAnsi="Times New Roman"/>
                <w:sz w:val="24"/>
                <w:szCs w:val="24"/>
              </w:rPr>
            </w:pPr>
            <w:r w:rsidRPr="000B00D2">
              <w:rPr>
                <w:rFonts w:ascii="Times New Roman" w:hAnsi="Times New Roman"/>
                <w:sz w:val="24"/>
                <w:szCs w:val="24"/>
              </w:rPr>
              <w:t>Video</w:t>
            </w:r>
            <w:r w:rsidR="00D413D6" w:rsidRPr="000B00D2">
              <w:rPr>
                <w:rFonts w:ascii="Times New Roman" w:hAnsi="Times New Roman"/>
                <w:sz w:val="24"/>
                <w:szCs w:val="24"/>
              </w:rPr>
              <w:t xml:space="preserve"> </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Uygulayıcı İçin Ön Hazırlık:</w:t>
            </w:r>
          </w:p>
        </w:tc>
        <w:tc>
          <w:tcPr>
            <w:tcW w:w="7513" w:type="dxa"/>
          </w:tcPr>
          <w:p w:rsidR="00AC1F78" w:rsidRPr="000B00D2" w:rsidRDefault="00C60451" w:rsidP="000B00D2">
            <w:pPr>
              <w:numPr>
                <w:ilvl w:val="0"/>
                <w:numId w:val="35"/>
              </w:numPr>
              <w:spacing w:after="0" w:line="276" w:lineRule="auto"/>
              <w:jc w:val="both"/>
              <w:rPr>
                <w:rFonts w:ascii="Times New Roman" w:hAnsi="Times New Roman"/>
                <w:sz w:val="24"/>
                <w:szCs w:val="24"/>
              </w:rPr>
            </w:pPr>
            <w:r w:rsidRPr="000B00D2">
              <w:rPr>
                <w:rFonts w:ascii="Times New Roman" w:hAnsi="Times New Roman"/>
                <w:sz w:val="24"/>
                <w:szCs w:val="24"/>
              </w:rPr>
              <w:t xml:space="preserve">24. Haftada öğrencilerden kazanım değerlendirmesi kapsamında istenen </w:t>
            </w:r>
            <w:r w:rsidR="00AC1F78" w:rsidRPr="000B00D2">
              <w:rPr>
                <w:rFonts w:ascii="Times New Roman" w:hAnsi="Times New Roman"/>
                <w:sz w:val="24"/>
                <w:szCs w:val="24"/>
              </w:rPr>
              <w:t xml:space="preserve">Çalışma Yaprağı -3’ler derse girmeden önce kağıtlar kontrol edilerek öğrenciler; madde kullanımı, intihar, şiddet, cinsel istismar gibi zorlukları yazmışsa o kağıtlar ayıklanarak sınıfa getirilmez. Kalan </w:t>
            </w:r>
            <w:r w:rsidR="00717971" w:rsidRPr="000B00D2">
              <w:rPr>
                <w:rFonts w:ascii="Times New Roman" w:hAnsi="Times New Roman"/>
                <w:sz w:val="24"/>
                <w:szCs w:val="24"/>
              </w:rPr>
              <w:t xml:space="preserve">çalışma yaprakları </w:t>
            </w:r>
            <w:r w:rsidR="00AC1F78" w:rsidRPr="000B00D2">
              <w:rPr>
                <w:rFonts w:ascii="Times New Roman" w:hAnsi="Times New Roman"/>
                <w:sz w:val="24"/>
                <w:szCs w:val="24"/>
              </w:rPr>
              <w:t>sınıfa getirilir.</w:t>
            </w:r>
          </w:p>
          <w:p w:rsidR="00AC1F78" w:rsidRPr="000B00D2" w:rsidRDefault="000E2355" w:rsidP="000B00D2">
            <w:pPr>
              <w:numPr>
                <w:ilvl w:val="0"/>
                <w:numId w:val="35"/>
              </w:numPr>
              <w:spacing w:after="0" w:line="276" w:lineRule="auto"/>
              <w:jc w:val="both"/>
              <w:rPr>
                <w:rFonts w:ascii="Times New Roman" w:hAnsi="Times New Roman"/>
                <w:sz w:val="24"/>
                <w:szCs w:val="24"/>
              </w:rPr>
            </w:pPr>
            <w:hyperlink r:id="rId9" w:history="1">
              <w:r w:rsidR="008D77FE" w:rsidRPr="000B00D2">
                <w:rPr>
                  <w:rStyle w:val="Kpr"/>
                  <w:rFonts w:ascii="Times New Roman" w:hAnsi="Times New Roman"/>
                  <w:sz w:val="24"/>
                  <w:szCs w:val="24"/>
                </w:rPr>
                <w:t>https://www.youtube.com/watch?v=9H_YsX9d2X0</w:t>
              </w:r>
            </w:hyperlink>
            <w:r w:rsidR="008D77FE" w:rsidRPr="000B00D2">
              <w:rPr>
                <w:rFonts w:ascii="Times New Roman" w:hAnsi="Times New Roman"/>
                <w:sz w:val="24"/>
                <w:szCs w:val="24"/>
              </w:rPr>
              <w:t xml:space="preserve"> linkinde yer alan video derse girmeden önce indirilir. </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Süreç (Uygulama Basamakları):</w:t>
            </w:r>
          </w:p>
        </w:tc>
        <w:tc>
          <w:tcPr>
            <w:tcW w:w="7513" w:type="dxa"/>
          </w:tcPr>
          <w:p w:rsidR="00E16950" w:rsidRPr="000B00D2" w:rsidRDefault="00E16950"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 xml:space="preserve">Aşağıdaki açıklama yapılarak etkinlik başlatılır: </w:t>
            </w:r>
          </w:p>
          <w:p w:rsidR="00C60451" w:rsidRPr="000B00D2" w:rsidRDefault="00E86A94" w:rsidP="000B00D2">
            <w:pPr>
              <w:pStyle w:val="ListeParagraf1"/>
              <w:spacing w:line="276" w:lineRule="auto"/>
              <w:ind w:left="360"/>
              <w:jc w:val="both"/>
              <w:rPr>
                <w:rFonts w:ascii="Times New Roman" w:hAnsi="Times New Roman"/>
              </w:rPr>
            </w:pPr>
            <w:r w:rsidRPr="000B00D2">
              <w:rPr>
                <w:rFonts w:ascii="Times New Roman" w:hAnsi="Times New Roman"/>
              </w:rPr>
              <w:t>“</w:t>
            </w:r>
            <w:r w:rsidRPr="000B00D2">
              <w:rPr>
                <w:rFonts w:ascii="Times New Roman" w:hAnsi="Times New Roman"/>
                <w:i/>
              </w:rPr>
              <w:t>Sevgili</w:t>
            </w:r>
            <w:r w:rsidR="00F43E0F" w:rsidRPr="000B00D2">
              <w:rPr>
                <w:rFonts w:ascii="Times New Roman" w:hAnsi="Times New Roman"/>
                <w:i/>
              </w:rPr>
              <w:t xml:space="preserve"> öğrenciler, </w:t>
            </w:r>
            <w:r w:rsidRPr="000B00D2">
              <w:rPr>
                <w:rFonts w:ascii="Times New Roman" w:hAnsi="Times New Roman"/>
                <w:i/>
              </w:rPr>
              <w:t>geçen haftaki etkinliğimizin sonunda sizlere verdiğim Çalı</w:t>
            </w:r>
            <w:r w:rsidR="00ED6D46" w:rsidRPr="000B00D2">
              <w:rPr>
                <w:rFonts w:ascii="Times New Roman" w:hAnsi="Times New Roman"/>
                <w:i/>
              </w:rPr>
              <w:t>ş</w:t>
            </w:r>
            <w:r w:rsidRPr="000B00D2">
              <w:rPr>
                <w:rFonts w:ascii="Times New Roman" w:hAnsi="Times New Roman"/>
                <w:i/>
              </w:rPr>
              <w:t>ma Ya</w:t>
            </w:r>
            <w:r w:rsidR="00ED6D46" w:rsidRPr="000B00D2">
              <w:rPr>
                <w:rFonts w:ascii="Times New Roman" w:hAnsi="Times New Roman"/>
                <w:i/>
              </w:rPr>
              <w:t>prağı-3’</w:t>
            </w:r>
            <w:r w:rsidR="00FC20E4" w:rsidRPr="000B00D2">
              <w:rPr>
                <w:rFonts w:ascii="Times New Roman" w:hAnsi="Times New Roman"/>
                <w:i/>
              </w:rPr>
              <w:t>ü doldurup</w:t>
            </w:r>
            <w:r w:rsidR="00ED6D46" w:rsidRPr="000B00D2">
              <w:rPr>
                <w:rFonts w:ascii="Times New Roman" w:hAnsi="Times New Roman"/>
                <w:i/>
              </w:rPr>
              <w:t xml:space="preserve"> bana teslim ettiniz. Şimdi bu </w:t>
            </w:r>
            <w:r w:rsidR="00E16950" w:rsidRPr="000B00D2">
              <w:rPr>
                <w:rFonts w:ascii="Times New Roman" w:hAnsi="Times New Roman"/>
                <w:i/>
              </w:rPr>
              <w:t>kâğıtların</w:t>
            </w:r>
            <w:r w:rsidR="00ED6D46" w:rsidRPr="000B00D2">
              <w:rPr>
                <w:rFonts w:ascii="Times New Roman" w:hAnsi="Times New Roman"/>
                <w:i/>
              </w:rPr>
              <w:t xml:space="preserve"> içinden rastgele bir tanesini </w:t>
            </w:r>
            <w:r w:rsidR="00C60451" w:rsidRPr="000B00D2">
              <w:rPr>
                <w:rFonts w:ascii="Times New Roman" w:hAnsi="Times New Roman"/>
                <w:i/>
              </w:rPr>
              <w:t xml:space="preserve">seçeceğim. Seçtiğim </w:t>
            </w:r>
            <w:r w:rsidR="00E16950" w:rsidRPr="000B00D2">
              <w:rPr>
                <w:rFonts w:ascii="Times New Roman" w:hAnsi="Times New Roman"/>
                <w:i/>
              </w:rPr>
              <w:t>kâğıttan</w:t>
            </w:r>
            <w:r w:rsidR="00C60451" w:rsidRPr="000B00D2">
              <w:rPr>
                <w:rFonts w:ascii="Times New Roman" w:hAnsi="Times New Roman"/>
                <w:i/>
              </w:rPr>
              <w:t xml:space="preserve"> her</w:t>
            </w:r>
            <w:r w:rsidR="00ED6D46" w:rsidRPr="000B00D2">
              <w:rPr>
                <w:rFonts w:ascii="Times New Roman" w:hAnsi="Times New Roman"/>
                <w:i/>
              </w:rPr>
              <w:t xml:space="preserve"> kategoriye ait bir zorluğu tahtaya yazacağım</w:t>
            </w:r>
            <w:r w:rsidR="00ED6D46" w:rsidRPr="000B00D2">
              <w:rPr>
                <w:rFonts w:ascii="Times New Roman" w:hAnsi="Times New Roman"/>
              </w:rPr>
              <w:t>.</w:t>
            </w:r>
            <w:r w:rsidR="00C60451" w:rsidRPr="000B00D2">
              <w:rPr>
                <w:rFonts w:ascii="Times New Roman" w:hAnsi="Times New Roman"/>
              </w:rPr>
              <w:t>”</w:t>
            </w:r>
          </w:p>
          <w:p w:rsidR="0072046A" w:rsidRPr="000B00D2" w:rsidRDefault="00ED6D46"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 xml:space="preserve"> </w:t>
            </w:r>
            <w:r w:rsidR="00C60451" w:rsidRPr="000B00D2">
              <w:rPr>
                <w:rFonts w:ascii="Times New Roman" w:hAnsi="Times New Roman"/>
              </w:rPr>
              <w:t>Aşağıdaki s</w:t>
            </w:r>
            <w:r w:rsidR="000D68EB" w:rsidRPr="000B00D2">
              <w:rPr>
                <w:rFonts w:ascii="Times New Roman" w:hAnsi="Times New Roman"/>
              </w:rPr>
              <w:t>orularla süreç devam ettirilir. Gönüllü öğrencilerden soruların cevapları alınırken istedikleri kategoriden birini seçerek paylaşım yapmaları istenir.</w:t>
            </w:r>
          </w:p>
          <w:p w:rsidR="0072046A" w:rsidRPr="000B00D2" w:rsidRDefault="00C60451" w:rsidP="000B00D2">
            <w:pPr>
              <w:pStyle w:val="ListeParagraf1"/>
              <w:numPr>
                <w:ilvl w:val="0"/>
                <w:numId w:val="38"/>
              </w:numPr>
              <w:spacing w:line="276" w:lineRule="auto"/>
              <w:jc w:val="both"/>
              <w:rPr>
                <w:rFonts w:ascii="Times New Roman" w:hAnsi="Times New Roman"/>
              </w:rPr>
            </w:pPr>
            <w:r w:rsidRPr="000B00D2">
              <w:rPr>
                <w:rFonts w:ascii="Times New Roman" w:hAnsi="Times New Roman"/>
              </w:rPr>
              <w:t xml:space="preserve">Bu </w:t>
            </w:r>
            <w:r w:rsidR="00FC20E4" w:rsidRPr="000B00D2">
              <w:rPr>
                <w:rFonts w:ascii="Times New Roman" w:hAnsi="Times New Roman"/>
              </w:rPr>
              <w:t>zorluk</w:t>
            </w:r>
            <w:r w:rsidRPr="000B00D2">
              <w:rPr>
                <w:rFonts w:ascii="Times New Roman" w:hAnsi="Times New Roman"/>
              </w:rPr>
              <w:t>, arkadaşınızın</w:t>
            </w:r>
            <w:r w:rsidR="00FC20E4" w:rsidRPr="000B00D2">
              <w:rPr>
                <w:rFonts w:ascii="Times New Roman" w:hAnsi="Times New Roman"/>
              </w:rPr>
              <w:t xml:space="preserve"> hayatını nasıl etkilemiş olabilir?</w:t>
            </w:r>
          </w:p>
          <w:p w:rsidR="00FC20E4" w:rsidRPr="000B00D2" w:rsidRDefault="00FC20E4" w:rsidP="000B00D2">
            <w:pPr>
              <w:pStyle w:val="ListeParagraf1"/>
              <w:numPr>
                <w:ilvl w:val="0"/>
                <w:numId w:val="38"/>
              </w:numPr>
              <w:spacing w:line="276" w:lineRule="auto"/>
              <w:jc w:val="both"/>
              <w:rPr>
                <w:rFonts w:ascii="Times New Roman" w:hAnsi="Times New Roman"/>
              </w:rPr>
            </w:pPr>
            <w:r w:rsidRPr="000B00D2">
              <w:rPr>
                <w:rFonts w:ascii="Times New Roman" w:hAnsi="Times New Roman"/>
              </w:rPr>
              <w:t xml:space="preserve">Bu </w:t>
            </w:r>
            <w:r w:rsidR="00C60451" w:rsidRPr="000B00D2">
              <w:rPr>
                <w:rFonts w:ascii="Times New Roman" w:hAnsi="Times New Roman"/>
              </w:rPr>
              <w:t>zorluğun</w:t>
            </w:r>
            <w:r w:rsidRPr="000B00D2">
              <w:rPr>
                <w:rFonts w:ascii="Times New Roman" w:hAnsi="Times New Roman"/>
              </w:rPr>
              <w:t xml:space="preserve"> üstesinden gelebilmesi için ona ne önerirsiniz?</w:t>
            </w:r>
          </w:p>
          <w:p w:rsidR="00E16950" w:rsidRPr="000B00D2" w:rsidRDefault="00C60451"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Öğrencilerin paylaşımları alındıktan sonra u</w:t>
            </w:r>
            <w:r w:rsidR="00FC20E4" w:rsidRPr="000B00D2">
              <w:rPr>
                <w:rFonts w:ascii="Times New Roman" w:hAnsi="Times New Roman"/>
              </w:rPr>
              <w:t xml:space="preserve">ygulayıcı </w:t>
            </w:r>
            <w:r w:rsidR="00E16950" w:rsidRPr="000B00D2">
              <w:rPr>
                <w:rFonts w:ascii="Times New Roman" w:hAnsi="Times New Roman"/>
              </w:rPr>
              <w:t xml:space="preserve">tarafından aşağıdaki açıklama yapılır: </w:t>
            </w:r>
          </w:p>
          <w:p w:rsidR="00251285" w:rsidRPr="000B00D2" w:rsidRDefault="00FC20E4" w:rsidP="000B00D2">
            <w:pPr>
              <w:pStyle w:val="ListeParagraf1"/>
              <w:spacing w:line="276" w:lineRule="auto"/>
              <w:ind w:left="360"/>
              <w:jc w:val="both"/>
              <w:rPr>
                <w:rFonts w:ascii="Times New Roman" w:hAnsi="Times New Roman"/>
              </w:rPr>
            </w:pPr>
            <w:r w:rsidRPr="000B00D2">
              <w:rPr>
                <w:rFonts w:ascii="Times New Roman" w:hAnsi="Times New Roman"/>
              </w:rPr>
              <w:t>“</w:t>
            </w:r>
            <w:r w:rsidR="000D68EB" w:rsidRPr="000B00D2">
              <w:rPr>
                <w:rFonts w:ascii="Times New Roman" w:hAnsi="Times New Roman"/>
                <w:i/>
              </w:rPr>
              <w:t xml:space="preserve">Geçen haftaki ev ödeviniz sayesinde </w:t>
            </w:r>
            <w:r w:rsidR="003D7E17" w:rsidRPr="000B00D2">
              <w:rPr>
                <w:rFonts w:ascii="Times New Roman" w:hAnsi="Times New Roman"/>
                <w:i/>
              </w:rPr>
              <w:t>bazı zorlukların hayatı</w:t>
            </w:r>
            <w:r w:rsidR="000D68EB" w:rsidRPr="000B00D2">
              <w:rPr>
                <w:rFonts w:ascii="Times New Roman" w:hAnsi="Times New Roman"/>
                <w:i/>
              </w:rPr>
              <w:t xml:space="preserve">nızı nasıl etkilediğini </w:t>
            </w:r>
            <w:r w:rsidR="009A0345" w:rsidRPr="000B00D2">
              <w:rPr>
                <w:rFonts w:ascii="Times New Roman" w:hAnsi="Times New Roman"/>
                <w:i/>
              </w:rPr>
              <w:t xml:space="preserve">fark </w:t>
            </w:r>
            <w:r w:rsidR="003D7E17" w:rsidRPr="000B00D2">
              <w:rPr>
                <w:rFonts w:ascii="Times New Roman" w:hAnsi="Times New Roman"/>
                <w:i/>
              </w:rPr>
              <w:t>ettini</w:t>
            </w:r>
            <w:r w:rsidR="000D68EB" w:rsidRPr="000B00D2">
              <w:rPr>
                <w:rFonts w:ascii="Times New Roman" w:hAnsi="Times New Roman"/>
                <w:i/>
              </w:rPr>
              <w:t>z. Bunun yanında zorluklarla baş etme yöntemlerinizin birbirinden benzer ve farklı yönlerini keşfetmiş oldunuz.</w:t>
            </w:r>
            <w:r w:rsidR="003D7E17" w:rsidRPr="000B00D2">
              <w:rPr>
                <w:rFonts w:ascii="Times New Roman" w:hAnsi="Times New Roman"/>
                <w:i/>
              </w:rPr>
              <w:t xml:space="preserve"> </w:t>
            </w:r>
            <w:r w:rsidR="000D68EB" w:rsidRPr="000B00D2">
              <w:rPr>
                <w:rFonts w:ascii="Times New Roman" w:hAnsi="Times New Roman"/>
                <w:i/>
              </w:rPr>
              <w:t>Bu noktada üzerinde durmamız gereken en önemli konulardan biri, bu zorlukların</w:t>
            </w:r>
            <w:r w:rsidR="0072046A" w:rsidRPr="000B00D2">
              <w:rPr>
                <w:rFonts w:ascii="Times New Roman" w:hAnsi="Times New Roman"/>
                <w:i/>
              </w:rPr>
              <w:t xml:space="preserve"> her zaman yaşamımızda olacağı ve anlamlı bir yaşam için bu zorluklarla başa ç</w:t>
            </w:r>
            <w:r w:rsidR="00844EC1" w:rsidRPr="000B00D2">
              <w:rPr>
                <w:rFonts w:ascii="Times New Roman" w:hAnsi="Times New Roman"/>
                <w:i/>
              </w:rPr>
              <w:t>ıkma sürecinde bazı faktörleri</w:t>
            </w:r>
            <w:r w:rsidR="0072046A" w:rsidRPr="000B00D2">
              <w:rPr>
                <w:rFonts w:ascii="Times New Roman" w:hAnsi="Times New Roman"/>
                <w:i/>
              </w:rPr>
              <w:t xml:space="preserve"> dikkate almamız gerektiğidir. Bu </w:t>
            </w:r>
            <w:r w:rsidR="00844EC1" w:rsidRPr="000B00D2">
              <w:rPr>
                <w:rFonts w:ascii="Times New Roman" w:hAnsi="Times New Roman"/>
                <w:i/>
              </w:rPr>
              <w:t>faktörler</w:t>
            </w:r>
            <w:r w:rsidR="0072046A" w:rsidRPr="000B00D2">
              <w:rPr>
                <w:rFonts w:ascii="Times New Roman" w:hAnsi="Times New Roman"/>
                <w:i/>
              </w:rPr>
              <w:t xml:space="preserve"> arasında</w:t>
            </w:r>
            <w:r w:rsidR="003D7E17" w:rsidRPr="000B00D2">
              <w:rPr>
                <w:rFonts w:ascii="Times New Roman" w:hAnsi="Times New Roman"/>
                <w:i/>
              </w:rPr>
              <w:t xml:space="preserve"> </w:t>
            </w:r>
            <w:r w:rsidR="0072046A" w:rsidRPr="000B00D2">
              <w:rPr>
                <w:rFonts w:ascii="Times New Roman" w:hAnsi="Times New Roman"/>
                <w:i/>
              </w:rPr>
              <w:t>emek, mücadele, pes etmeme, vazgeçmeme olduğu gibi zaman da yer almaktadır.</w:t>
            </w:r>
            <w:r w:rsidR="00691B79" w:rsidRPr="000B00D2">
              <w:rPr>
                <w:rFonts w:ascii="Times New Roman" w:hAnsi="Times New Roman"/>
                <w:i/>
              </w:rPr>
              <w:t xml:space="preserve"> Şimdi sizler</w:t>
            </w:r>
            <w:r w:rsidR="00F43E0F" w:rsidRPr="000B00D2">
              <w:rPr>
                <w:rFonts w:ascii="Times New Roman" w:hAnsi="Times New Roman"/>
                <w:i/>
              </w:rPr>
              <w:t xml:space="preserve">e bu doğrultuda </w:t>
            </w:r>
            <w:r w:rsidR="00691B79" w:rsidRPr="000B00D2">
              <w:rPr>
                <w:rFonts w:ascii="Times New Roman" w:hAnsi="Times New Roman"/>
                <w:i/>
              </w:rPr>
              <w:t xml:space="preserve">video izletmek istiyorum” </w:t>
            </w:r>
          </w:p>
          <w:p w:rsidR="00E16950" w:rsidRPr="000B00D2" w:rsidRDefault="000E2355" w:rsidP="000B00D2">
            <w:pPr>
              <w:pStyle w:val="ListeParagraf1"/>
              <w:numPr>
                <w:ilvl w:val="0"/>
                <w:numId w:val="28"/>
              </w:numPr>
              <w:spacing w:line="276" w:lineRule="auto"/>
              <w:jc w:val="both"/>
              <w:rPr>
                <w:rFonts w:ascii="Times New Roman" w:hAnsi="Times New Roman"/>
              </w:rPr>
            </w:pPr>
            <w:hyperlink r:id="rId10" w:history="1">
              <w:r w:rsidR="0072046A" w:rsidRPr="000B00D2">
                <w:rPr>
                  <w:rStyle w:val="Kpr"/>
                  <w:rFonts w:ascii="Times New Roman" w:hAnsi="Times New Roman"/>
                </w:rPr>
                <w:t>https://www.youtube.com/watch?v=9H_YsX9d2X0</w:t>
              </w:r>
            </w:hyperlink>
            <w:r w:rsidR="0072046A" w:rsidRPr="000B00D2">
              <w:rPr>
                <w:rFonts w:ascii="Times New Roman" w:hAnsi="Times New Roman"/>
              </w:rPr>
              <w:t xml:space="preserve"> linkinde yer alan İnci Kefalleri Asla Geri Dönmez videosu </w:t>
            </w:r>
            <w:r w:rsidR="00691B79" w:rsidRPr="000B00D2">
              <w:rPr>
                <w:rFonts w:ascii="Times New Roman" w:hAnsi="Times New Roman"/>
              </w:rPr>
              <w:t>tüm öğrencilere izletilir.</w:t>
            </w:r>
          </w:p>
          <w:p w:rsidR="00BB3AA5" w:rsidRPr="000B00D2" w:rsidRDefault="00691B79"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Video tamamlandıktan sonra s</w:t>
            </w:r>
            <w:r w:rsidR="00E95314" w:rsidRPr="000B00D2">
              <w:rPr>
                <w:rFonts w:ascii="Times New Roman" w:hAnsi="Times New Roman"/>
              </w:rPr>
              <w:t>üreç tartışma soruları ile</w:t>
            </w:r>
            <w:r w:rsidR="003B0F50" w:rsidRPr="000B00D2">
              <w:rPr>
                <w:rFonts w:ascii="Times New Roman" w:hAnsi="Times New Roman"/>
              </w:rPr>
              <w:t xml:space="preserve"> devam ettirilir:</w:t>
            </w:r>
          </w:p>
          <w:p w:rsidR="00690A13" w:rsidRPr="000B00D2" w:rsidRDefault="0072046A" w:rsidP="000B00D2">
            <w:pPr>
              <w:pStyle w:val="ListeParagraf1"/>
              <w:numPr>
                <w:ilvl w:val="0"/>
                <w:numId w:val="39"/>
              </w:numPr>
              <w:spacing w:line="276" w:lineRule="auto"/>
              <w:jc w:val="both"/>
              <w:rPr>
                <w:rFonts w:ascii="Times New Roman" w:hAnsi="Times New Roman"/>
              </w:rPr>
            </w:pPr>
            <w:r w:rsidRPr="000B00D2">
              <w:rPr>
                <w:rFonts w:ascii="Times New Roman" w:hAnsi="Times New Roman"/>
              </w:rPr>
              <w:t>Bu videoda kimler nasıl zorlu</w:t>
            </w:r>
            <w:r w:rsidR="00690A13" w:rsidRPr="000B00D2">
              <w:rPr>
                <w:rFonts w:ascii="Times New Roman" w:hAnsi="Times New Roman"/>
              </w:rPr>
              <w:t>k</w:t>
            </w:r>
            <w:r w:rsidRPr="000B00D2">
              <w:rPr>
                <w:rFonts w:ascii="Times New Roman" w:hAnsi="Times New Roman"/>
              </w:rPr>
              <w:t xml:space="preserve">lar yaşıyor olabilir? </w:t>
            </w:r>
          </w:p>
          <w:p w:rsidR="00E95314" w:rsidRPr="000B00D2" w:rsidRDefault="00690A13" w:rsidP="000B00D2">
            <w:pPr>
              <w:pStyle w:val="ListeParagraf1"/>
              <w:numPr>
                <w:ilvl w:val="0"/>
                <w:numId w:val="39"/>
              </w:numPr>
              <w:spacing w:line="276" w:lineRule="auto"/>
              <w:jc w:val="both"/>
              <w:rPr>
                <w:rFonts w:ascii="Times New Roman" w:hAnsi="Times New Roman"/>
              </w:rPr>
            </w:pPr>
            <w:r w:rsidRPr="000B00D2">
              <w:rPr>
                <w:rFonts w:ascii="Times New Roman" w:hAnsi="Times New Roman"/>
              </w:rPr>
              <w:lastRenderedPageBreak/>
              <w:t>Videoda anlatılanlar size neler hissettirdi/düşündürdü</w:t>
            </w:r>
            <w:r w:rsidR="00691B79" w:rsidRPr="000B00D2">
              <w:rPr>
                <w:rFonts w:ascii="Times New Roman" w:hAnsi="Times New Roman"/>
              </w:rPr>
              <w:t>?</w:t>
            </w:r>
          </w:p>
          <w:p w:rsidR="00690A13" w:rsidRPr="000B00D2" w:rsidRDefault="00690A13" w:rsidP="000B00D2">
            <w:pPr>
              <w:pStyle w:val="ListeParagraf1"/>
              <w:numPr>
                <w:ilvl w:val="0"/>
                <w:numId w:val="39"/>
              </w:numPr>
              <w:spacing w:line="276" w:lineRule="auto"/>
              <w:jc w:val="both"/>
              <w:rPr>
                <w:rFonts w:ascii="Times New Roman" w:hAnsi="Times New Roman"/>
              </w:rPr>
            </w:pPr>
            <w:r w:rsidRPr="000B00D2">
              <w:rPr>
                <w:rFonts w:ascii="Times New Roman" w:hAnsi="Times New Roman"/>
              </w:rPr>
              <w:t xml:space="preserve">Mustafa Hoca yaşadığı zorluklarla başa çıkma sürecinde hangi değişkenleri kullanmıştır? </w:t>
            </w:r>
            <w:r w:rsidR="00F43E0F" w:rsidRPr="000B00D2">
              <w:rPr>
                <w:rFonts w:ascii="Times New Roman" w:hAnsi="Times New Roman"/>
              </w:rPr>
              <w:t xml:space="preserve">(Öğrencilerden gelen cevaplarda emek, çaba, mücadele, pes etmeme, zaman vb değişkenler dile getirilmediyse uygulayıcı tarafından eklemeler yapılır) </w:t>
            </w:r>
          </w:p>
          <w:p w:rsidR="00690A13" w:rsidRPr="000B00D2" w:rsidRDefault="00690A13" w:rsidP="000B00D2">
            <w:pPr>
              <w:pStyle w:val="ListeParagraf1"/>
              <w:numPr>
                <w:ilvl w:val="0"/>
                <w:numId w:val="39"/>
              </w:numPr>
              <w:spacing w:line="276" w:lineRule="auto"/>
              <w:jc w:val="both"/>
              <w:rPr>
                <w:rFonts w:ascii="Times New Roman" w:hAnsi="Times New Roman"/>
              </w:rPr>
            </w:pPr>
            <w:r w:rsidRPr="000B00D2">
              <w:rPr>
                <w:rFonts w:ascii="Times New Roman" w:hAnsi="Times New Roman"/>
              </w:rPr>
              <w:t>Siz yaşamınızda zorluklarla başa çıkma sürecinde hangi değişkenleri kullanıyorsunuz?</w:t>
            </w:r>
          </w:p>
          <w:p w:rsidR="00E16950" w:rsidRPr="000B00D2" w:rsidRDefault="00E95314"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 xml:space="preserve">Öğrencilerin paylaşımları alındıktan sonra, uygulayıcı </w:t>
            </w:r>
            <w:r w:rsidR="00807E3B" w:rsidRPr="000B00D2">
              <w:rPr>
                <w:rFonts w:ascii="Times New Roman" w:hAnsi="Times New Roman"/>
              </w:rPr>
              <w:t xml:space="preserve">tarafından </w:t>
            </w:r>
            <w:r w:rsidR="00E16950" w:rsidRPr="000B00D2">
              <w:rPr>
                <w:rFonts w:ascii="Times New Roman" w:hAnsi="Times New Roman"/>
              </w:rPr>
              <w:t>aşağıdaki açıklama yapılarak öğrencilerin konu üzerine düşünmeleri sağlanır ve gönüllü öğrencilerden düşüncelerini sınıf ile paylaşmaları istenir.</w:t>
            </w:r>
          </w:p>
          <w:p w:rsidR="00E95314" w:rsidRPr="000B00D2" w:rsidRDefault="00E95314" w:rsidP="000B00D2">
            <w:pPr>
              <w:pStyle w:val="ListeParagraf1"/>
              <w:spacing w:line="276" w:lineRule="auto"/>
              <w:ind w:left="360"/>
              <w:jc w:val="both"/>
              <w:rPr>
                <w:rFonts w:ascii="Times New Roman" w:hAnsi="Times New Roman"/>
              </w:rPr>
            </w:pPr>
            <w:r w:rsidRPr="000B00D2">
              <w:rPr>
                <w:rFonts w:ascii="Times New Roman" w:hAnsi="Times New Roman"/>
                <w:i/>
              </w:rPr>
              <w:t>“</w:t>
            </w:r>
            <w:r w:rsidR="008D77FE" w:rsidRPr="000B00D2">
              <w:rPr>
                <w:rFonts w:ascii="Times New Roman" w:hAnsi="Times New Roman"/>
                <w:i/>
              </w:rPr>
              <w:t>Mustafa Hoca’</w:t>
            </w:r>
            <w:r w:rsidR="005700D1" w:rsidRPr="000B00D2">
              <w:rPr>
                <w:rFonts w:ascii="Times New Roman" w:hAnsi="Times New Roman"/>
                <w:i/>
              </w:rPr>
              <w:t>nın yaşadığı zorluklarla baş ederken</w:t>
            </w:r>
            <w:r w:rsidR="008D77FE" w:rsidRPr="000B00D2">
              <w:rPr>
                <w:rFonts w:ascii="Times New Roman" w:hAnsi="Times New Roman"/>
                <w:i/>
              </w:rPr>
              <w:t xml:space="preserve"> emek, mücadele, pes etmeme, vazgeçmeme</w:t>
            </w:r>
            <w:r w:rsidR="00807E3B" w:rsidRPr="000B00D2">
              <w:rPr>
                <w:rFonts w:ascii="Times New Roman" w:hAnsi="Times New Roman"/>
                <w:i/>
              </w:rPr>
              <w:t xml:space="preserve"> gibi değişkenleri kullandığını gördük. </w:t>
            </w:r>
            <w:r w:rsidR="005700D1" w:rsidRPr="000B00D2">
              <w:rPr>
                <w:rFonts w:ascii="Times New Roman" w:hAnsi="Times New Roman"/>
                <w:i/>
              </w:rPr>
              <w:t>Bunlar tek başlarına yeterli değildi. Zamana da ihtiyaç vardı. Mücadelesiyle zamanla insanlar bilinçlendi ve sorunun üstesinden gelmeyi başardı. Yine aynı şekilde inci kefallerinin akarsulara doğru ters akıntıya karşı yolculuklarında da mücadele, pes etmeme ve zaman vardı. Göçlerini tamamlayana kadar durmadılar</w:t>
            </w:r>
            <w:r w:rsidR="00FB397C" w:rsidRPr="000B00D2">
              <w:rPr>
                <w:rFonts w:ascii="Times New Roman" w:hAnsi="Times New Roman"/>
                <w:i/>
              </w:rPr>
              <w:t>, beslenmediler</w:t>
            </w:r>
            <w:r w:rsidR="005700D1" w:rsidRPr="000B00D2">
              <w:rPr>
                <w:rFonts w:ascii="Times New Roman" w:hAnsi="Times New Roman"/>
                <w:i/>
              </w:rPr>
              <w:t xml:space="preserve">. </w:t>
            </w:r>
            <w:r w:rsidR="00807E3B" w:rsidRPr="000B00D2">
              <w:rPr>
                <w:rFonts w:ascii="Times New Roman" w:hAnsi="Times New Roman"/>
                <w:i/>
              </w:rPr>
              <w:t>Buradan hareketle h</w:t>
            </w:r>
            <w:r w:rsidR="005700D1" w:rsidRPr="000B00D2">
              <w:rPr>
                <w:rFonts w:ascii="Times New Roman" w:hAnsi="Times New Roman"/>
                <w:i/>
              </w:rPr>
              <w:t>ayatımızda yaşadığımız zorlukların üstesinden gelebilmemiz</w:t>
            </w:r>
            <w:r w:rsidR="00FB397C" w:rsidRPr="000B00D2">
              <w:rPr>
                <w:rFonts w:ascii="Times New Roman" w:hAnsi="Times New Roman"/>
                <w:i/>
              </w:rPr>
              <w:t>;</w:t>
            </w:r>
            <w:r w:rsidR="005700D1" w:rsidRPr="000B00D2">
              <w:rPr>
                <w:rFonts w:ascii="Times New Roman" w:hAnsi="Times New Roman"/>
                <w:i/>
              </w:rPr>
              <w:t xml:space="preserve"> vereceğimiz emek, mücadele</w:t>
            </w:r>
            <w:r w:rsidR="00807E3B" w:rsidRPr="000B00D2">
              <w:rPr>
                <w:rFonts w:ascii="Times New Roman" w:hAnsi="Times New Roman"/>
                <w:i/>
              </w:rPr>
              <w:t xml:space="preserve"> ve zamanla ilintili olduğunu söyleyebiliriz</w:t>
            </w:r>
            <w:r w:rsidR="00FB397C" w:rsidRPr="000B00D2">
              <w:rPr>
                <w:rFonts w:ascii="Times New Roman" w:hAnsi="Times New Roman"/>
                <w:i/>
              </w:rPr>
              <w:t xml:space="preserve">. Mustafa Hoca mücadele ederken korkup pes etseydi </w:t>
            </w:r>
            <w:r w:rsidR="00A5170B" w:rsidRPr="000B00D2">
              <w:rPr>
                <w:rFonts w:ascii="Times New Roman" w:hAnsi="Times New Roman"/>
              </w:rPr>
              <w:t>veya bu mücadelesinde ne yaparsa yapsın başarıya ulaşamayacağına inansaydı</w:t>
            </w:r>
            <w:r w:rsidR="00A5170B" w:rsidRPr="000B00D2">
              <w:rPr>
                <w:rFonts w:ascii="Times New Roman" w:hAnsi="Times New Roman"/>
                <w:i/>
              </w:rPr>
              <w:t xml:space="preserve"> </w:t>
            </w:r>
            <w:r w:rsidR="00FB397C" w:rsidRPr="000B00D2">
              <w:rPr>
                <w:rFonts w:ascii="Times New Roman" w:hAnsi="Times New Roman"/>
                <w:i/>
              </w:rPr>
              <w:t>belki de inci kefalleri bir şehrin simgesi olamayacaktı. Hayatımızda pes ederek, sabretme</w:t>
            </w:r>
            <w:r w:rsidR="00807E3B" w:rsidRPr="000B00D2">
              <w:rPr>
                <w:rFonts w:ascii="Times New Roman" w:hAnsi="Times New Roman"/>
                <w:i/>
              </w:rPr>
              <w:t xml:space="preserve">yerek </w:t>
            </w:r>
            <w:r w:rsidR="00A5170B" w:rsidRPr="000B00D2">
              <w:rPr>
                <w:rFonts w:ascii="Times New Roman" w:hAnsi="Times New Roman"/>
                <w:i/>
              </w:rPr>
              <w:t xml:space="preserve">ve belki de bazı zorlukları çabalasak bile aşamayacağımıza inanıp baştan vazgeçerek </w:t>
            </w:r>
            <w:r w:rsidR="00E16950" w:rsidRPr="000B00D2">
              <w:rPr>
                <w:rFonts w:ascii="Times New Roman" w:hAnsi="Times New Roman"/>
                <w:i/>
              </w:rPr>
              <w:t>birçok</w:t>
            </w:r>
            <w:r w:rsidR="00807E3B" w:rsidRPr="000B00D2">
              <w:rPr>
                <w:rFonts w:ascii="Times New Roman" w:hAnsi="Times New Roman"/>
                <w:i/>
              </w:rPr>
              <w:t xml:space="preserve"> fırsatı kaçırıyor olabilir miyiz? Bunu bir düşünelim.” </w:t>
            </w:r>
            <w:r w:rsidR="00A5170B" w:rsidRPr="000B00D2">
              <w:rPr>
                <w:rFonts w:ascii="Times New Roman" w:hAnsi="Times New Roman"/>
              </w:rPr>
              <w:t xml:space="preserve"> </w:t>
            </w:r>
          </w:p>
          <w:p w:rsidR="002B5937" w:rsidRPr="000B00D2" w:rsidRDefault="002B5937" w:rsidP="000B00D2">
            <w:pPr>
              <w:pStyle w:val="ListeParagraf1"/>
              <w:numPr>
                <w:ilvl w:val="0"/>
                <w:numId w:val="28"/>
              </w:numPr>
              <w:spacing w:line="276" w:lineRule="auto"/>
              <w:jc w:val="both"/>
              <w:rPr>
                <w:rFonts w:ascii="Times New Roman" w:hAnsi="Times New Roman"/>
              </w:rPr>
            </w:pPr>
            <w:r w:rsidRPr="000B00D2">
              <w:rPr>
                <w:rFonts w:ascii="Times New Roman" w:hAnsi="Times New Roman"/>
              </w:rPr>
              <w:t>Öğrencilere katılımları için teşekkür edilerek süreç sonlandırılır.</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lastRenderedPageBreak/>
              <w:t>Kazanımın Değerlendirilmesi:</w:t>
            </w:r>
          </w:p>
        </w:tc>
        <w:tc>
          <w:tcPr>
            <w:tcW w:w="7513" w:type="dxa"/>
          </w:tcPr>
          <w:p w:rsidR="00807E3B" w:rsidRPr="000B00D2" w:rsidRDefault="00807E3B" w:rsidP="000B00D2">
            <w:pPr>
              <w:pStyle w:val="ListeParagraf"/>
              <w:numPr>
                <w:ilvl w:val="0"/>
                <w:numId w:val="32"/>
              </w:numPr>
              <w:autoSpaceDE w:val="0"/>
              <w:autoSpaceDN w:val="0"/>
              <w:adjustRightInd w:val="0"/>
              <w:spacing w:after="0"/>
              <w:jc w:val="both"/>
              <w:rPr>
                <w:rFonts w:ascii="Times New Roman" w:hAnsi="Times New Roman"/>
                <w:sz w:val="24"/>
                <w:szCs w:val="24"/>
              </w:rPr>
            </w:pPr>
            <w:r w:rsidRPr="000B00D2">
              <w:rPr>
                <w:rFonts w:ascii="Times New Roman" w:hAnsi="Times New Roman"/>
                <w:sz w:val="24"/>
                <w:szCs w:val="24"/>
              </w:rPr>
              <w:t>Öğrencilerden Cep Herkülü Naim Süleymanoğlu filmini derste anlatılan temel konula</w:t>
            </w:r>
            <w:r w:rsidR="004D7CFF" w:rsidRPr="000B00D2">
              <w:rPr>
                <w:rFonts w:ascii="Times New Roman" w:hAnsi="Times New Roman"/>
                <w:sz w:val="24"/>
                <w:szCs w:val="24"/>
              </w:rPr>
              <w:t>rı baz alarak izlemeleri ve sınıftaki sıra arkadaşlarıyla değerlendirmeleri istenebilir</w:t>
            </w:r>
            <w:r w:rsidRPr="000B00D2">
              <w:rPr>
                <w:rFonts w:ascii="Times New Roman" w:hAnsi="Times New Roman"/>
                <w:sz w:val="24"/>
                <w:szCs w:val="24"/>
              </w:rPr>
              <w:t>.</w:t>
            </w:r>
          </w:p>
          <w:p w:rsidR="00495F30" w:rsidRPr="000B00D2" w:rsidRDefault="00495F30" w:rsidP="000B00D2">
            <w:pPr>
              <w:pStyle w:val="ListeParagraf"/>
              <w:numPr>
                <w:ilvl w:val="0"/>
                <w:numId w:val="32"/>
              </w:numPr>
              <w:autoSpaceDE w:val="0"/>
              <w:autoSpaceDN w:val="0"/>
              <w:adjustRightInd w:val="0"/>
              <w:spacing w:after="0"/>
              <w:jc w:val="both"/>
              <w:rPr>
                <w:rFonts w:ascii="Times New Roman" w:hAnsi="Times New Roman"/>
                <w:sz w:val="24"/>
                <w:szCs w:val="24"/>
              </w:rPr>
            </w:pPr>
            <w:r w:rsidRPr="000B00D2">
              <w:rPr>
                <w:rFonts w:ascii="Times New Roman" w:hAnsi="Times New Roman"/>
                <w:sz w:val="24"/>
                <w:szCs w:val="24"/>
              </w:rPr>
              <w:t>Angela Duc</w:t>
            </w:r>
            <w:r w:rsidR="00C70F54" w:rsidRPr="000B00D2">
              <w:rPr>
                <w:rFonts w:ascii="Times New Roman" w:hAnsi="Times New Roman"/>
                <w:sz w:val="24"/>
                <w:szCs w:val="24"/>
              </w:rPr>
              <w:t>kworth’ün Azim adlı kitabı</w:t>
            </w:r>
            <w:r w:rsidR="009A0345" w:rsidRPr="000B00D2">
              <w:rPr>
                <w:rFonts w:ascii="Times New Roman" w:hAnsi="Times New Roman"/>
                <w:sz w:val="24"/>
                <w:szCs w:val="24"/>
              </w:rPr>
              <w:t>nı</w:t>
            </w:r>
            <w:r w:rsidR="00C70F54" w:rsidRPr="000B00D2">
              <w:rPr>
                <w:rFonts w:ascii="Times New Roman" w:hAnsi="Times New Roman"/>
                <w:sz w:val="24"/>
                <w:szCs w:val="24"/>
              </w:rPr>
              <w:t xml:space="preserve"> okumaları</w:t>
            </w:r>
            <w:r w:rsidR="004D7CFF" w:rsidRPr="000B00D2">
              <w:rPr>
                <w:rFonts w:ascii="Times New Roman" w:hAnsi="Times New Roman"/>
                <w:sz w:val="24"/>
                <w:szCs w:val="24"/>
              </w:rPr>
              <w:t>; kitapta en etkilendikleri kısımları aile üyeleriyle paylaşmaları istenebilir.</w:t>
            </w:r>
          </w:p>
          <w:p w:rsidR="00495F30" w:rsidRPr="000B00D2" w:rsidRDefault="00C70F54" w:rsidP="000B00D2">
            <w:pPr>
              <w:pStyle w:val="ListeParagraf"/>
              <w:numPr>
                <w:ilvl w:val="0"/>
                <w:numId w:val="32"/>
              </w:numPr>
              <w:autoSpaceDE w:val="0"/>
              <w:autoSpaceDN w:val="0"/>
              <w:adjustRightInd w:val="0"/>
              <w:spacing w:after="0"/>
              <w:jc w:val="both"/>
              <w:rPr>
                <w:rFonts w:ascii="Times New Roman" w:hAnsi="Times New Roman"/>
                <w:sz w:val="24"/>
                <w:szCs w:val="24"/>
              </w:rPr>
            </w:pPr>
            <w:r w:rsidRPr="000B00D2">
              <w:rPr>
                <w:rFonts w:ascii="Times New Roman" w:hAnsi="Times New Roman"/>
                <w:sz w:val="24"/>
                <w:szCs w:val="24"/>
              </w:rPr>
              <w:t xml:space="preserve">Atatürk ve silah arkadaşlarının </w:t>
            </w:r>
            <w:r w:rsidR="00495F30" w:rsidRPr="000B00D2">
              <w:rPr>
                <w:rFonts w:ascii="Times New Roman" w:hAnsi="Times New Roman"/>
                <w:sz w:val="24"/>
                <w:szCs w:val="24"/>
              </w:rPr>
              <w:t>Ku</w:t>
            </w:r>
            <w:r w:rsidRPr="000B00D2">
              <w:rPr>
                <w:rFonts w:ascii="Times New Roman" w:hAnsi="Times New Roman"/>
                <w:sz w:val="24"/>
                <w:szCs w:val="24"/>
              </w:rPr>
              <w:t>rtuluş Savaşı’nda ortaya koydukları</w:t>
            </w:r>
            <w:r w:rsidR="00495F30" w:rsidRPr="000B00D2">
              <w:rPr>
                <w:rFonts w:ascii="Times New Roman" w:hAnsi="Times New Roman"/>
                <w:sz w:val="24"/>
                <w:szCs w:val="24"/>
              </w:rPr>
              <w:t xml:space="preserve"> mücadelelerin emek, pes etmeme, vazgeçmemenin yanında zaman kavramları çevresinde</w:t>
            </w:r>
            <w:r w:rsidRPr="000B00D2">
              <w:rPr>
                <w:rFonts w:ascii="Times New Roman" w:hAnsi="Times New Roman"/>
                <w:sz w:val="24"/>
                <w:szCs w:val="24"/>
              </w:rPr>
              <w:t xml:space="preserve"> değerlendirerek</w:t>
            </w:r>
            <w:r w:rsidR="00495F30" w:rsidRPr="000B00D2">
              <w:rPr>
                <w:rFonts w:ascii="Times New Roman" w:hAnsi="Times New Roman"/>
                <w:sz w:val="24"/>
                <w:szCs w:val="24"/>
              </w:rPr>
              <w:t xml:space="preserve"> </w:t>
            </w:r>
            <w:r w:rsidRPr="000B00D2">
              <w:rPr>
                <w:rFonts w:ascii="Times New Roman" w:hAnsi="Times New Roman"/>
                <w:sz w:val="24"/>
                <w:szCs w:val="24"/>
              </w:rPr>
              <w:t>kompozisyon yazmaları istenebilir</w:t>
            </w:r>
            <w:r w:rsidR="00495F30" w:rsidRPr="000B00D2">
              <w:rPr>
                <w:rFonts w:ascii="Times New Roman" w:hAnsi="Times New Roman"/>
                <w:sz w:val="24"/>
                <w:szCs w:val="24"/>
              </w:rPr>
              <w:t>.</w:t>
            </w:r>
          </w:p>
        </w:tc>
      </w:tr>
      <w:tr w:rsidR="00BF2FB1" w:rsidRPr="000B00D2" w:rsidTr="00AD3A3D">
        <w:tc>
          <w:tcPr>
            <w:tcW w:w="2269" w:type="dxa"/>
          </w:tcPr>
          <w:p w:rsidR="00BF2FB1" w:rsidRPr="000B00D2" w:rsidRDefault="00BF2FB1" w:rsidP="000B00D2">
            <w:pPr>
              <w:spacing w:after="0" w:line="276" w:lineRule="auto"/>
              <w:rPr>
                <w:rFonts w:ascii="Times New Roman" w:hAnsi="Times New Roman"/>
                <w:b/>
                <w:sz w:val="24"/>
                <w:szCs w:val="24"/>
              </w:rPr>
            </w:pPr>
            <w:r w:rsidRPr="000B00D2">
              <w:rPr>
                <w:rFonts w:ascii="Times New Roman" w:hAnsi="Times New Roman"/>
                <w:b/>
                <w:sz w:val="24"/>
                <w:szCs w:val="24"/>
              </w:rPr>
              <w:t>Uygulayıcıya Not:</w:t>
            </w:r>
          </w:p>
        </w:tc>
        <w:tc>
          <w:tcPr>
            <w:tcW w:w="7513" w:type="dxa"/>
          </w:tcPr>
          <w:p w:rsidR="002B5937" w:rsidRPr="000B00D2" w:rsidRDefault="008D77FE" w:rsidP="000B00D2">
            <w:pPr>
              <w:pStyle w:val="ListeParagraf"/>
              <w:numPr>
                <w:ilvl w:val="0"/>
                <w:numId w:val="29"/>
              </w:numPr>
              <w:spacing w:after="0"/>
              <w:jc w:val="both"/>
              <w:rPr>
                <w:rFonts w:ascii="Times New Roman" w:hAnsi="Times New Roman"/>
                <w:sz w:val="24"/>
                <w:szCs w:val="24"/>
              </w:rPr>
            </w:pPr>
            <w:r w:rsidRPr="000B00D2">
              <w:rPr>
                <w:rFonts w:ascii="Times New Roman" w:hAnsi="Times New Roman"/>
                <w:sz w:val="24"/>
                <w:szCs w:val="24"/>
              </w:rPr>
              <w:t xml:space="preserve">Videonun izletilemediği durumlarda (bilgisayar, internet olmadığı durumlarda) </w:t>
            </w:r>
            <w:r w:rsidR="00717971" w:rsidRPr="000B00D2">
              <w:rPr>
                <w:rFonts w:ascii="Times New Roman" w:hAnsi="Times New Roman"/>
                <w:sz w:val="24"/>
                <w:szCs w:val="24"/>
              </w:rPr>
              <w:t xml:space="preserve">Etkinlik </w:t>
            </w:r>
            <w:r w:rsidR="00E16950" w:rsidRPr="000B00D2">
              <w:rPr>
                <w:rFonts w:ascii="Times New Roman" w:hAnsi="Times New Roman"/>
                <w:sz w:val="24"/>
                <w:szCs w:val="24"/>
              </w:rPr>
              <w:t>Bilgi Notunda</w:t>
            </w:r>
            <w:r w:rsidRPr="000B00D2">
              <w:rPr>
                <w:rFonts w:ascii="Times New Roman" w:hAnsi="Times New Roman"/>
                <w:sz w:val="24"/>
                <w:szCs w:val="24"/>
              </w:rPr>
              <w:t xml:space="preserve"> yer alan içerik uygulayıcı tarafından öğrencilere okunur.</w:t>
            </w:r>
          </w:p>
          <w:p w:rsidR="008452FB" w:rsidRDefault="008452FB" w:rsidP="000B00D2">
            <w:pPr>
              <w:pStyle w:val="ListeParagraf"/>
              <w:spacing w:after="0"/>
              <w:jc w:val="both"/>
              <w:rPr>
                <w:rFonts w:ascii="Times New Roman" w:hAnsi="Times New Roman"/>
                <w:sz w:val="24"/>
                <w:szCs w:val="24"/>
              </w:rPr>
            </w:pPr>
          </w:p>
          <w:p w:rsidR="009A0345" w:rsidRDefault="009A0345" w:rsidP="000B00D2">
            <w:pPr>
              <w:pStyle w:val="ListeParagraf"/>
              <w:spacing w:after="0"/>
              <w:jc w:val="both"/>
              <w:rPr>
                <w:rFonts w:ascii="Times New Roman" w:hAnsi="Times New Roman"/>
                <w:sz w:val="24"/>
                <w:szCs w:val="24"/>
              </w:rPr>
            </w:pPr>
            <w:r w:rsidRPr="000B00D2">
              <w:rPr>
                <w:rFonts w:ascii="Times New Roman" w:hAnsi="Times New Roman"/>
                <w:sz w:val="24"/>
                <w:szCs w:val="24"/>
              </w:rPr>
              <w:t>Özel gereksinimli öğrenciler için;</w:t>
            </w:r>
          </w:p>
          <w:p w:rsidR="008452FB" w:rsidRPr="000B00D2" w:rsidRDefault="008452FB" w:rsidP="000B00D2">
            <w:pPr>
              <w:pStyle w:val="ListeParagraf"/>
              <w:spacing w:after="0"/>
              <w:jc w:val="both"/>
              <w:rPr>
                <w:rFonts w:ascii="Times New Roman" w:hAnsi="Times New Roman"/>
                <w:sz w:val="24"/>
                <w:szCs w:val="24"/>
              </w:rPr>
            </w:pPr>
          </w:p>
          <w:p w:rsidR="009A0345" w:rsidRPr="000B00D2" w:rsidRDefault="009A0345" w:rsidP="000B00D2">
            <w:pPr>
              <w:pStyle w:val="ListeParagraf"/>
              <w:numPr>
                <w:ilvl w:val="0"/>
                <w:numId w:val="41"/>
              </w:numPr>
              <w:spacing w:after="0"/>
              <w:ind w:left="742"/>
              <w:jc w:val="both"/>
              <w:rPr>
                <w:rFonts w:ascii="Times New Roman" w:hAnsi="Times New Roman"/>
                <w:sz w:val="24"/>
                <w:szCs w:val="24"/>
              </w:rPr>
            </w:pPr>
            <w:r w:rsidRPr="000B00D2">
              <w:rPr>
                <w:rFonts w:ascii="Times New Roman" w:hAnsi="Times New Roman"/>
                <w:sz w:val="24"/>
                <w:szCs w:val="24"/>
              </w:rPr>
              <w:t>Öğrencilerin gösterilen videoyu rahatça görebileceği ve duyabileceği şekilde oturmaları sağlanarak fiziksel çevre düzenlenebilir.</w:t>
            </w:r>
          </w:p>
          <w:p w:rsidR="00AD6379" w:rsidRPr="000B00D2" w:rsidRDefault="00AD6379" w:rsidP="000B00D2">
            <w:pPr>
              <w:pStyle w:val="ListeParagraf"/>
              <w:numPr>
                <w:ilvl w:val="0"/>
                <w:numId w:val="41"/>
              </w:numPr>
              <w:spacing w:after="0"/>
              <w:ind w:left="742"/>
              <w:jc w:val="both"/>
              <w:rPr>
                <w:rFonts w:ascii="Times New Roman" w:hAnsi="Times New Roman"/>
                <w:sz w:val="24"/>
                <w:szCs w:val="24"/>
              </w:rPr>
            </w:pPr>
            <w:r w:rsidRPr="000B00D2">
              <w:rPr>
                <w:rFonts w:ascii="Times New Roman" w:hAnsi="Times New Roman"/>
                <w:sz w:val="24"/>
                <w:szCs w:val="24"/>
              </w:rPr>
              <w:lastRenderedPageBreak/>
              <w:t>Yapılan açıklamalar, verilen yönergeler ve sorulan sorularda kullanılan dil (değişken kelimesi gibi) kelime sayısı, kelime zorluğu veya yabancılığı temelinde sadeleştirilerek etkinlik basitleştirilebilir.</w:t>
            </w:r>
          </w:p>
        </w:tc>
      </w:tr>
      <w:tr w:rsidR="00E16950" w:rsidRPr="000B00D2" w:rsidTr="00AD3A3D">
        <w:tc>
          <w:tcPr>
            <w:tcW w:w="2269" w:type="dxa"/>
          </w:tcPr>
          <w:p w:rsidR="00E16950" w:rsidRPr="000B00D2" w:rsidRDefault="00E16950" w:rsidP="000B00D2">
            <w:pPr>
              <w:spacing w:after="0" w:line="276" w:lineRule="auto"/>
              <w:rPr>
                <w:rFonts w:ascii="Times New Roman" w:hAnsi="Times New Roman"/>
                <w:b/>
                <w:sz w:val="24"/>
                <w:szCs w:val="24"/>
              </w:rPr>
            </w:pPr>
            <w:r w:rsidRPr="000B00D2">
              <w:rPr>
                <w:rFonts w:ascii="Times New Roman" w:hAnsi="Times New Roman"/>
                <w:b/>
                <w:sz w:val="24"/>
                <w:szCs w:val="24"/>
              </w:rPr>
              <w:lastRenderedPageBreak/>
              <w:t xml:space="preserve">Etkinliği Geliştiren: </w:t>
            </w:r>
          </w:p>
        </w:tc>
        <w:tc>
          <w:tcPr>
            <w:tcW w:w="7513" w:type="dxa"/>
          </w:tcPr>
          <w:p w:rsidR="00E16950" w:rsidRPr="000B00D2" w:rsidRDefault="00E16950" w:rsidP="000B00D2">
            <w:pPr>
              <w:pStyle w:val="ListeParagraf"/>
              <w:spacing w:after="0"/>
              <w:ind w:left="0"/>
              <w:jc w:val="both"/>
              <w:rPr>
                <w:rFonts w:ascii="Times New Roman" w:hAnsi="Times New Roman"/>
                <w:sz w:val="24"/>
                <w:szCs w:val="24"/>
              </w:rPr>
            </w:pPr>
            <w:r w:rsidRPr="000B00D2">
              <w:rPr>
                <w:rFonts w:ascii="Times New Roman" w:hAnsi="Times New Roman"/>
                <w:sz w:val="24"/>
                <w:szCs w:val="24"/>
              </w:rPr>
              <w:t xml:space="preserve">Cuma Atalay </w:t>
            </w:r>
          </w:p>
        </w:tc>
      </w:tr>
    </w:tbl>
    <w:p w:rsidR="008D77FE" w:rsidRDefault="008D77FE" w:rsidP="008D77FE">
      <w:bookmarkStart w:id="2" w:name="_Toc45900416"/>
    </w:p>
    <w:p w:rsidR="008D77FE" w:rsidRDefault="008D77FE" w:rsidP="008D77FE"/>
    <w:p w:rsidR="008D77FE" w:rsidRPr="008D77FE" w:rsidRDefault="008D77FE" w:rsidP="00E16950">
      <w:pPr>
        <w:jc w:val="center"/>
        <w:rPr>
          <w:rFonts w:ascii="Times New Roman" w:hAnsi="Times New Roman"/>
          <w:b/>
          <w:sz w:val="24"/>
          <w:szCs w:val="24"/>
        </w:rPr>
      </w:pPr>
      <w:r>
        <w:br w:type="page"/>
      </w:r>
      <w:r w:rsidR="00E16950">
        <w:rPr>
          <w:rFonts w:ascii="Times New Roman" w:hAnsi="Times New Roman"/>
          <w:b/>
          <w:sz w:val="24"/>
          <w:szCs w:val="24"/>
        </w:rPr>
        <w:lastRenderedPageBreak/>
        <w:t>Etkinlik Bilgi Notu</w:t>
      </w:r>
    </w:p>
    <w:p w:rsidR="008D77FE" w:rsidRDefault="008D77FE" w:rsidP="008D77FE">
      <w:pPr>
        <w:jc w:val="center"/>
        <w:rPr>
          <w:rFonts w:ascii="Times New Roman" w:hAnsi="Times New Roman"/>
          <w:b/>
          <w:sz w:val="24"/>
          <w:szCs w:val="24"/>
        </w:rPr>
      </w:pPr>
      <w:r w:rsidRPr="008D77FE">
        <w:rPr>
          <w:rFonts w:ascii="Times New Roman" w:hAnsi="Times New Roman"/>
          <w:b/>
          <w:sz w:val="24"/>
          <w:szCs w:val="24"/>
        </w:rPr>
        <w:t>İNCİ KEFALLERİ ASLA GERİ DÖNMEZ</w:t>
      </w:r>
    </w:p>
    <w:p w:rsidR="008D77FE" w:rsidRPr="008D77FE" w:rsidRDefault="008D77FE" w:rsidP="008D77FE">
      <w:pPr>
        <w:jc w:val="center"/>
        <w:rPr>
          <w:rFonts w:ascii="Times New Roman" w:hAnsi="Times New Roman"/>
          <w:b/>
          <w:sz w:val="24"/>
          <w:szCs w:val="24"/>
        </w:rPr>
      </w:pPr>
      <w:r>
        <w:rPr>
          <w:rFonts w:ascii="Times New Roman" w:hAnsi="Times New Roman"/>
          <w:b/>
          <w:sz w:val="24"/>
          <w:szCs w:val="24"/>
        </w:rPr>
        <w:t>(Prof.Dr. Mustafa SARI’nın TEDX konuşması)</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Dünyada sadece Van Gölü'nde yaşayan bir balık türü olan inci kefali yaşamını Van Gölü'nün tuzlu sodalı sularında geçiriyor. Ama gölün suları balığın üremesine uygun olmadığı için ilkbahar aylarında büyük sürüler halinde akarsulara göç ediyor. Bu öyle bir göç ki gelincikler açtığında mayıs sonu haziran başı gibi Van Gölü'nün çevresindeki tüm dereler akıntının tersine giden balıklarla doluyor. Bu balık göçe başladığı anda beslenmiyor, yem almıyor ve göçü tamamlanıncaya kadar inanılmaz zahmetlere katlanıyor. Önüne çıkan engelleri, şelaleleri zıplayarak bazen uçarak geçmeye çalışıyor. Bu esnada önüne çıkan doğal ve doğal olmayan bir sürü düşmanıyla mücadele ediyor. İşte benim hayatımla balığın hayatının kesiştiği yer de tam burada başlıyor.</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Ben 1992 yılında Van Gölü kenarına genç bir asistan olarak gittim. Van Yüzüncü Yıl Üniversitesi'nde inci kefali ile ilgili çalışmaya başladım. Bir doktora tezi hazırladım. Doktora tezimi hazırladığım zaman inci kefali ile ilgili olarak Van'da şöyle bir manzara vardı. Valiliğin karşısında üreme zamanında her sabah yirmi kamyon dolusu inci kefali satılıyordu. İnci kefalinin yumurtaları kamyon kasasının kenarlarından yollara akıyor. Kırmızı kırmızı utanç izleri bırakıyordu. Neredeyse bir şehir komple balık kokuyordu. Bu esnada aslında herkes balık korunuyor gibi yapıyor ama aslında balık korunmuyordu. İşte doktora tezim esnasında ben bu balıkla ilgili çalışmalar yaptım. Stok tespitini yaptım ve alternatif bir balıkçılık yönetim modeli geliştirdim. </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İlk iş olarak tarım Bakanlığı'na gittim. İlgili Şube Müdürü’ne heyecanla anlattım. Genç bir asistanım heyecan kulaklarımdan fışkırıyor. Anlatıyorum ama beni dinleyen müdürün kafamı kaldırdığımda sayıkladığını gördüm. Hatta sayıklamakla kalmayıp bana “Ya Hoca gölde kaç ton balık tespit ettin” diye sordu. Ben de 43.000 ton dedim. Şube Müdürü “İyi bana yaklaşmışsın” dedi</w:t>
      </w:r>
      <w:r w:rsidRPr="008D77FE">
        <w:rPr>
          <w:rFonts w:ascii="Times New Roman" w:hAnsi="Times New Roman"/>
          <w:b/>
          <w:sz w:val="24"/>
          <w:szCs w:val="24"/>
        </w:rPr>
        <w:t xml:space="preserve">. </w:t>
      </w:r>
      <w:r w:rsidRPr="008D77FE">
        <w:rPr>
          <w:rFonts w:ascii="Times New Roman" w:hAnsi="Times New Roman"/>
          <w:sz w:val="24"/>
          <w:szCs w:val="24"/>
        </w:rPr>
        <w:t>Nasıl olur sizde mi stok tahmini yaptınız dedim. Çünkü stok tahmini yapmak zor bir iş. Ben 3 yılda yaptım. 27.000 balık ölçtüm neredeyse. Bu 3 yılın her günü arazide oldum. Şube Müdürü: “Çay içiyorduk şöyle bir baktık, bahse girdik. Ben de 50.000 ton demiştim” dedi. Yani benim o kadar uğraşmama gerek yokmuş. Müdür bey bir bakışla her şeyi görmüş. Tabii Tarım Bakanlığından ümidi kestim. Üniversitedeki</w:t>
      </w:r>
      <w:r w:rsidRPr="008D77FE">
        <w:rPr>
          <w:rFonts w:ascii="Times New Roman" w:hAnsi="Times New Roman"/>
          <w:b/>
          <w:sz w:val="24"/>
          <w:szCs w:val="24"/>
        </w:rPr>
        <w:t xml:space="preserve"> </w:t>
      </w:r>
      <w:r w:rsidRPr="008D77FE">
        <w:rPr>
          <w:rFonts w:ascii="Times New Roman" w:hAnsi="Times New Roman"/>
          <w:sz w:val="24"/>
          <w:szCs w:val="24"/>
        </w:rPr>
        <w:t xml:space="preserve">bölümümün başkanlığına gittim. Bölüm Başkanı dedi ki “Kardeşim ben senin yaptığını kabul etmiyorum. Seni de beğenmiyorum zaten. Bana göre aşırı avcılık değil yetersiz avcılık var. Avcıları artırmak lazım dedi. Dekana gittim “ Vallahi ben anlamam” dedi. Rektöre gittim “Vallahi benim işim değil” dedi. Valiye gittim beni ilgiyle dinledi dinledi sonra “Ya hoca burası terör bölgesi. Ben insanların güvenliğini sağlamakla mükellefim. Ben şimdi insanların canlarının emniyetini sağlamaktan kaygı duyarken, sen bir göl dolusu balık çıkarıyorsun başıma. Deli misin kardeşim git başımdan” dedi. Neyse sonuçta valiyi ikna ettim. Herkesin katıldığı bir toplantıyla inci kefalinin sürdürülebilir balıkçılığı için yapılması gerekenleri açıkladım. Ama toplantıda benim anlattıklarım tartışılmadı. Toplantıda Vali ile bir kaçak balıkçının tartışması ve kavga etmeleri olay oldu. Bu kavgadan insanlar korktu bir anda 200 tane kızgın insanla baş başa kaldım. Yani bu toplantıdan hiçbir şey elde edemedim. </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Bir karar verdim. Bundan sonra bu balığın, bu acınacak haldeki balığın geleceği için eğer ben bir şey yaparsam yapacağım. Başka kimseden fayda yok. Küstüm devlete. Benim için devlet yok. Madem bilime değer vermiyorlar ben de gideceğim bu kaçak balıkçılarla anlaşacağım ve bu işi çözeceğim. Kaçak balıkçılarla altı ay süren bir anlaşma sürecimiz geçti. </w:t>
      </w:r>
      <w:r w:rsidRPr="008D77FE">
        <w:rPr>
          <w:rFonts w:ascii="Times New Roman" w:hAnsi="Times New Roman"/>
          <w:sz w:val="24"/>
          <w:szCs w:val="24"/>
        </w:rPr>
        <w:lastRenderedPageBreak/>
        <w:t xml:space="preserve">Yapmayın etmeyin demekle olmuyor bu iş. En sonunda benim el yazımla yazdığımız bir anlaşma imzaladık. Balıkçılar, 2 yıllığına av yasaklarını Tarım Bakanlığı’ndan tamamen kaldırılmasını talep ediyor. 2 yıl biz bol bol balık avlayalım. Balık satıcıları da yüksek fiyattan balığımızı satın alsınlar. Biz de 2 yılın sonunda kafamıza göre herkes kendine bir iş yapsın. Biri Mermerci olsun biri seracı olsun biri inek yetişirsin gibi… Peki nasıl uygulayacağız. Her şeyi yazdık hesap ettik. Fakat bir sorun var. Balıkçılar diyorlar ki devlet zaten uygulamıyor bu av yasağını bizi kötü vatandaş durumuna düşürme Hoca git devletle konuş. 2 yıllığına av yasaklarını kaldırsın. Sürekli tarım Bakanlığı'na av yasaklarını kaldırın diye öneren ben bu sefer Tarım Bakanlığı'nın kapısını tüm av yasaklarını kaldırın biz böyle bir anlaşma yaptık diye çaldım. Tarım Bakanlığı beni mahkemeye verdi. İnci kefalinin neslini tükettirmek, balıkçılarla çıkar ilişkisine girmek, Van Yüzüncü Yıl Üniversitesi ile Tarım Bakanlığı'nın arasını bozmak suçuyla hakimin karşısına çıktım. Çok şükür beraat ettim. Çünkü yüzümüz ak. Yaptığımız yanlış bir şey yok. Fakat Devlete küsmüştüm. Devlet ile kötüydük. Balıkçılar şimdi oradan karar çıkmayınca dediler ki “Hoca biz zaten şüphelenmiştik. Sen bize tamam dedin. Bizi ikna ettin. Ama gittin devlete dedin ki sakın kaldırmayın av yasaklarını”. Balıkçı ile de aramız bozuldu. Kaldım orta yerde. Ne yapabilirim? </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Bu arada İnci kefali çaresiz. Tonlarca balık avlanmaya devam ediyor Balıklar atlıyorlar çaresiz bir şekilde. Bu sefer işin başında yalnızdım ama daha sonradan bir sürü insan etrafımda yavaş yavaş toplanmaya başladı. Eski bir arabayla dolaşıyorum Van Gölü'nün çevresinde. Sürekli insanlara anlatıyorum. Elimde bir bilgisayar. Bak Ahmet emmi bak Ayşe Teyze diye sürekli anlatıyorum. Elimde eğitim setleri var. Araba bazen çalışmıyor itekliyor köylüler yola devam ediyoruz öylece. Acıyorlar bana üzülüyorlar. Evliyim, arkadaşlarımız ev alıyorlar, arabalarını yeniliyorlar her şey değişiyor. Hanım soruyor bana “Bizim paralar nerede”. Üzgünüm, paralar Van Gölü'nde, inci kefaline gidiyor diye karşılık veriyorum.</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Bir sürü kurum kuruluşun içinde bir sürü vicdanlı insan var. Onlar harekete geçtiler bir şeylerin değişmesi gerektiğine inandılar. Van Gölü'nün çevresindeki Ahmet Emmi, Yusuf Dayı, Ayşe Teyze bana destek olmaya başladılar. Bu turlar sonuç vermeye başladı. İnci kefalinin kaçak avcılığı bir nebze de olsun önlenmeye başladı. Kamu kurumları harekete geçmeye başladı. Sürekli inci kefali ile ilgili haberler çıkıyor. Ama bu durum kaçak balıkçıları çok mutsuz etti. Alın bu Mustafa Hoca'yı. Biz bunu burada istemiyoruz diye sürekli baskı yapmaya başladılar. Bir taraftan da bana tehdit telefonları arttı. Gittiğim yerlerde tehdit ediliyorum. Evimi arıyorlar çocuğunu kaçıracağız diyorlar. O günlerde bir de hakimin çocuğunu kaçırdı bu kaçak balıkçılar. Böyle olunca korktum ve bir yol ayrımına geldiğimi düşündüm. Çünkü bir karar verecektim ya devam edecektim ya da bırakıp başka bir yerde başka bir mücadeleyle hayatımı sürdürecektim. Eşimle konuşmaya karar verdim. Yol ayrımındayız. Bugüne kadarki yaptıklarımızı burada bırakacağız, gideceğiz ya da burada mücadele etmeye devam edeceğiz dedim. Eşim “Ölecek kadar seviyor musun? Ölecek kadar istiyor musun bu işi?” diye sordu. İstiyorum dedim. Eşim, “O zaman devam et. Sen ölürsen çocuklara ben bakarım” dedi. Sağ olsun bu verdiğimiz karar tüm ailemizin hayatını pozitif yönde etkiledi. Olumsuz yönde de etkileyebilirdi.</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Bu eğitimler esnasında bir balıkçı bana bir gün dedi ki “Hocam sen geliysen bize anlatıysen iyle iyle. Biz diyik sana he valla he valla. Sonra sen gidiysen işine biz de gidiyek işimize. Babam bu iş böyle olmaz. Bize para vereceksin. Derenin kenarına geleni de dövecem gelmeyeni de dövecem. Bak sorun nasıl çözülür”. Bizim balıkçının önerisinin yanlış olduğunu tartışmaya gerek yok. Fakat Allah ondan razı olsun ufkumuzu açtı. Çünkü ben gidiyorum anlatıyorum diyorum ki bak Ahmet dayı ekosistem diye bir şey var.  Çiçekler, balıklar, böcekler. Her şey bu ekosistemin içinde. Sen şimdi bu balıkları avladığında bu zincir </w:t>
      </w:r>
      <w:r w:rsidRPr="008D77FE">
        <w:rPr>
          <w:rFonts w:ascii="Times New Roman" w:hAnsi="Times New Roman"/>
          <w:sz w:val="24"/>
          <w:szCs w:val="24"/>
        </w:rPr>
        <w:lastRenderedPageBreak/>
        <w:t xml:space="preserve">kopuyor. Ahmet dayı dinliyor. He Vallah diyor. Çiçeklerden bahsediyorum He vallah diyor. Sonra ben gidiyorum üniversiteye onlar da kaçak balığa. Bu iş böyle olmaz. Anladık ki bizim mekanik ekoloji anlatımlarımız işe yaramıyor Bize öğretilen katılımcılık teorisi en azından Van Gölü'nün çevresinde çevresel konularda çalışmıyor. Yeni bir balıkçılık yönetim modeli geliştirmiştik. Şimdi de yeni bir katılımcılık modeli geliştirdik. Tamamen özgün bir ekolojik anlatımı benimsedik. Bu sonuç verdi on beş balıkçı köyünün, on iki tanesi kaçak avcılıktan vazgeçti. Üç tane kaldı ama onlar diyorlar ki bizi öldürsen de kurşuna dizsen de bir kişi sağ kalırsak, kalkacak o bir kişi balıkçılık yapmaya devam edecek. İş inada bindi. Bildiğim her şey iflas etti. Bilim iflas etti. Ben köylü kökenliyim. Köylünün davranışını bilirim. Yok Arkadaş işlemiyor.       </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Van Gölü çevresinde sosyo folklorik araştırma diye bir araştırma başlattık. Vazgeçenler neden vazgeçti. Vazgeçmeyenler neden ısrar ediyorlar. Bunu bulmak için harekete geçtik ve 8 köy hedeflemiştik. Ancak 24 köyde durabildik. Anladık ki bizim balıkçılar üreme dönemindeki kaçak avcılık da ısrar etmiyorlar. Her türlü değişime direniyorlar. Değişime direnç var bu çok güzel, çok memnun edici. İnsanlarla kavga etmeye gerek yok. O zaman ben bu insanların değişim dirençlerini hafifletecek bir yol bulursam balığı da korurlar başka şeyler de yapabiliriz beraber. Bu esnada şunu görmüştük hanımlarına ulaştığımız balıkçıların kısa süre içerisinde kaçak balıkçılığı terk ettiğini görmüştük. Dedik ki hanımlardan yürüyelim. Çünkü bizim kültürümüzde her ne kadar ataerkil bir toplumsak da erkeğin genellikle arkasında Ayşe teyzem karar verir. Biz de dedik ki Van Gölü çevresindeki balıkçı köylerinde doğru ve dengeli beslenmede balığın yeri ve önemi. Ne güzel bir başlık değil mi kimseye değmez dokunmaz. Ve bu çalışma ile 24 köyde kadınlara yönelik çalışmalar yaptık. Sonuç itibariyle kaçak balıkçılıkla ısrar eden köye gittiğimizde gözlerimizi yaşartan bir manzara ile karşılaştık. Balıkçı eşi, kocası ve oğulları kaçak balık avlamaya gidemezsin diye balıkçı teknesinin üstüne tezek yığınını yapmış. Tezek çok kıymetlidir. Tandır ekmek pişireceksiniz tezeğe ihtiyacınız var. Banyoya gireceksiniz tezeğe ihtiyacınız var. Kışın sobayı yakacaksınız tezeğe ihtiyacınız var. Gözlerimizi yaşartan bu olayla karşılaştık. Yani bizim bu uzun meşakkatli zahmetli inci kefali ile ilgili mücadelemize son noktayı, geri dönülemez noktayı, umut dolu noktayı analar koydu. Kadınlar koydu, onlara hürmet ediyorum. </w:t>
      </w:r>
    </w:p>
    <w:p w:rsidR="008D77FE" w:rsidRPr="008D77FE" w:rsidRDefault="008D77FE" w:rsidP="008D77FE">
      <w:pPr>
        <w:jc w:val="both"/>
        <w:rPr>
          <w:rFonts w:ascii="Times New Roman" w:hAnsi="Times New Roman"/>
          <w:sz w:val="24"/>
          <w:szCs w:val="24"/>
        </w:rPr>
      </w:pPr>
      <w:r w:rsidRPr="008D77FE">
        <w:rPr>
          <w:rFonts w:ascii="Times New Roman" w:hAnsi="Times New Roman"/>
          <w:sz w:val="24"/>
          <w:szCs w:val="24"/>
        </w:rPr>
        <w:t xml:space="preserve">     Peki nereye geldik biz şimdi? Geldiğimiz yer bu işte kaçak balıkların satıldığı meydanda</w:t>
      </w:r>
      <w:r w:rsidR="00844EC1">
        <w:rPr>
          <w:rFonts w:ascii="Times New Roman" w:hAnsi="Times New Roman"/>
          <w:sz w:val="24"/>
          <w:szCs w:val="24"/>
        </w:rPr>
        <w:t>,</w:t>
      </w:r>
      <w:r w:rsidRPr="008D77FE">
        <w:rPr>
          <w:rFonts w:ascii="Times New Roman" w:hAnsi="Times New Roman"/>
          <w:sz w:val="24"/>
          <w:szCs w:val="24"/>
        </w:rPr>
        <w:t xml:space="preserve"> Van'da şimdi i</w:t>
      </w:r>
      <w:r w:rsidR="00844EC1">
        <w:rPr>
          <w:rFonts w:ascii="Times New Roman" w:hAnsi="Times New Roman"/>
          <w:sz w:val="24"/>
          <w:szCs w:val="24"/>
        </w:rPr>
        <w:t xml:space="preserve">nci kefali heykeli var. </w:t>
      </w:r>
      <w:r w:rsidRPr="008D77FE">
        <w:rPr>
          <w:rFonts w:ascii="Times New Roman" w:hAnsi="Times New Roman"/>
          <w:sz w:val="24"/>
          <w:szCs w:val="24"/>
        </w:rPr>
        <w:t xml:space="preserve">Van Gölü'nün çevresinde inci kefali Ortaokulu var. İnci kefali İlkokulu var. Van Emniyet Müdürlüğü, Erciş Kaymakamlığı, Muradiye Kaymakamlığı’nın logosunda atlayan inci kefalleri... İnci kefalinin cirosu 1.2 milyon dolardan 12 milyon dolara çıktı. Ben Devlet memuruyum. Benim maaşım aynı. Para o bölgedeki insanların cebine girdi. </w:t>
      </w:r>
    </w:p>
    <w:p w:rsidR="00BF2FB1" w:rsidRPr="00E16950" w:rsidRDefault="008D77FE" w:rsidP="00E16950">
      <w:pPr>
        <w:jc w:val="both"/>
        <w:rPr>
          <w:rFonts w:ascii="Times New Roman" w:hAnsi="Times New Roman"/>
          <w:sz w:val="24"/>
          <w:szCs w:val="24"/>
        </w:rPr>
      </w:pPr>
      <w:r w:rsidRPr="008D77FE">
        <w:rPr>
          <w:rFonts w:ascii="Times New Roman" w:hAnsi="Times New Roman"/>
          <w:sz w:val="24"/>
          <w:szCs w:val="24"/>
        </w:rPr>
        <w:t xml:space="preserve">     İnci kefali yolculuğu işte böyle zorlu bir yolculuk… İnci kefali bugün Van Gölü'nün çevresinde yaşamını sürdürüyor. İnci kefali aradığını bulduğu için tüm engellemelere rağmen asırlardır derelere gelmeye devam ediyor. Vazgeçmediği için İnci kefali yaşamaya devam ediyor. Ben aradığımı bulduğum için 23 yıl yaşadım Van Gölü'nün kenarında. Bir aile kurdum. İki tane pırlanta gibi evlat yetiştirdim. Siz aradıklarınızı buldunuz mu? Ya bulamadıysanız ya da beğenmediğiniz hoşlanmadığınız şeyler varsa işte şu anda tam zamanı… Şimdi inci kefali gibi vazgeçme</w:t>
      </w:r>
      <w:r w:rsidR="00844EC1">
        <w:rPr>
          <w:rFonts w:ascii="Times New Roman" w:hAnsi="Times New Roman"/>
          <w:sz w:val="24"/>
          <w:szCs w:val="24"/>
        </w:rPr>
        <w:t>,</w:t>
      </w:r>
      <w:r w:rsidRPr="008D77FE">
        <w:rPr>
          <w:rFonts w:ascii="Times New Roman" w:hAnsi="Times New Roman"/>
          <w:sz w:val="24"/>
          <w:szCs w:val="24"/>
        </w:rPr>
        <w:t xml:space="preserve"> umut et diyeceksiniz. Çünkü ben mücadele etmeyi bunları yapmayı inci kefalinden öğrendim. Şelaleden geriye gidiş yok. İnci kefalleri asla geri dönmez. O zaman sıra sizde. Eğer cesaret toplamak isterseniz bahar aylarında gelincikler açtığında inci kefalleri Van Gölü'nün çevresinde hasretle sizi bekliyor olacak… </w:t>
      </w:r>
      <w:bookmarkEnd w:id="2"/>
    </w:p>
    <w:sectPr w:rsidR="00BF2FB1" w:rsidRPr="00E16950" w:rsidSect="000A3095">
      <w:footerReference w:type="default" r:id="rId11"/>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6E3F" w:rsidRDefault="00B96E3F" w:rsidP="00BF2FB1">
      <w:pPr>
        <w:spacing w:after="0" w:line="240" w:lineRule="auto"/>
      </w:pPr>
      <w:r>
        <w:separator/>
      </w:r>
    </w:p>
  </w:endnote>
  <w:endnote w:type="continuationSeparator" w:id="0">
    <w:p w:rsidR="00B96E3F" w:rsidRDefault="00B96E3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314" w:rsidRDefault="000E2355">
    <w:pPr>
      <w:pStyle w:val="Altbilgi"/>
      <w:jc w:val="right"/>
    </w:pPr>
    <w:r>
      <w:fldChar w:fldCharType="begin"/>
    </w:r>
    <w:r>
      <w:instrText xml:space="preserve"> PAGE   \* MERGEFORMAT </w:instrText>
    </w:r>
    <w:r>
      <w:fldChar w:fldCharType="separate"/>
    </w:r>
    <w:r w:rsidR="00661A3A">
      <w:rPr>
        <w:noProof/>
      </w:rPr>
      <w:t>6</w:t>
    </w:r>
    <w:r>
      <w:fldChar w:fldCharType="end"/>
    </w:r>
  </w:p>
  <w:p w:rsidR="00E95314" w:rsidRDefault="00E9531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6E3F" w:rsidRDefault="00B96E3F" w:rsidP="00BF2FB1">
      <w:pPr>
        <w:spacing w:after="0" w:line="240" w:lineRule="auto"/>
      </w:pPr>
      <w:r>
        <w:separator/>
      </w:r>
    </w:p>
  </w:footnote>
  <w:footnote w:type="continuationSeparator" w:id="0">
    <w:p w:rsidR="00B96E3F" w:rsidRDefault="00B96E3F"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E7084"/>
    <w:multiLevelType w:val="hybridMultilevel"/>
    <w:tmpl w:val="6F82381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76142B7"/>
    <w:multiLevelType w:val="hybridMultilevel"/>
    <w:tmpl w:val="DAA6A10A"/>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D413663"/>
    <w:multiLevelType w:val="hybridMultilevel"/>
    <w:tmpl w:val="883846E2"/>
    <w:lvl w:ilvl="0" w:tplc="041F0001">
      <w:start w:val="1"/>
      <w:numFmt w:val="bullet"/>
      <w:lvlText w:val=""/>
      <w:lvlJc w:val="left"/>
      <w:pPr>
        <w:ind w:left="1080" w:hanging="360"/>
      </w:pPr>
      <w:rPr>
        <w:rFonts w:ascii="Symbol" w:hAnsi="Symbol"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19D00953"/>
    <w:multiLevelType w:val="hybridMultilevel"/>
    <w:tmpl w:val="E17E189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nsid w:val="1BA548AC"/>
    <w:multiLevelType w:val="hybridMultilevel"/>
    <w:tmpl w:val="42DAEF66"/>
    <w:lvl w:ilvl="0" w:tplc="56FEC098">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1C0D674B"/>
    <w:multiLevelType w:val="hybridMultilevel"/>
    <w:tmpl w:val="DEF87774"/>
    <w:lvl w:ilvl="0" w:tplc="041F0001">
      <w:start w:val="1"/>
      <w:numFmt w:val="bullet"/>
      <w:lvlText w:val=""/>
      <w:lvlJc w:val="left"/>
      <w:pPr>
        <w:ind w:left="1080" w:hanging="360"/>
      </w:pPr>
      <w:rPr>
        <w:rFonts w:ascii="Symbol" w:hAnsi="Symbol"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5C24624"/>
    <w:multiLevelType w:val="hybridMultilevel"/>
    <w:tmpl w:val="1E54D7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nsid w:val="25E74721"/>
    <w:multiLevelType w:val="hybridMultilevel"/>
    <w:tmpl w:val="B4DCDA4E"/>
    <w:lvl w:ilvl="0" w:tplc="51B60E9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8">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2F005942"/>
    <w:multiLevelType w:val="hybridMultilevel"/>
    <w:tmpl w:val="A6E4185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nsid w:val="2FFB7EE6"/>
    <w:multiLevelType w:val="hybridMultilevel"/>
    <w:tmpl w:val="50ECF1F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35872997"/>
    <w:multiLevelType w:val="hybridMultilevel"/>
    <w:tmpl w:val="7EAABB5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nsid w:val="502616D7"/>
    <w:multiLevelType w:val="hybridMultilevel"/>
    <w:tmpl w:val="D8CE10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392491F"/>
    <w:multiLevelType w:val="hybridMultilevel"/>
    <w:tmpl w:val="E1B680DA"/>
    <w:lvl w:ilvl="0" w:tplc="A9D4C00A">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2">
    <w:nsid w:val="59781308"/>
    <w:multiLevelType w:val="hybridMultilevel"/>
    <w:tmpl w:val="5E1E3340"/>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691B0965"/>
    <w:multiLevelType w:val="hybridMultilevel"/>
    <w:tmpl w:val="61E28C1A"/>
    <w:lvl w:ilvl="0" w:tplc="4B86E2C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4">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0EE1A08"/>
    <w:multiLevelType w:val="hybridMultilevel"/>
    <w:tmpl w:val="BA12C5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0"/>
  </w:num>
  <w:num w:numId="3">
    <w:abstractNumId w:val="19"/>
  </w:num>
  <w:num w:numId="4">
    <w:abstractNumId w:val="37"/>
  </w:num>
  <w:num w:numId="5">
    <w:abstractNumId w:val="26"/>
  </w:num>
  <w:num w:numId="6">
    <w:abstractNumId w:val="18"/>
  </w:num>
  <w:num w:numId="7">
    <w:abstractNumId w:val="7"/>
  </w:num>
  <w:num w:numId="8">
    <w:abstractNumId w:val="34"/>
  </w:num>
  <w:num w:numId="9">
    <w:abstractNumId w:val="40"/>
  </w:num>
  <w:num w:numId="10">
    <w:abstractNumId w:val="1"/>
  </w:num>
  <w:num w:numId="11">
    <w:abstractNumId w:val="39"/>
  </w:num>
  <w:num w:numId="12">
    <w:abstractNumId w:val="27"/>
  </w:num>
  <w:num w:numId="13">
    <w:abstractNumId w:val="4"/>
  </w:num>
  <w:num w:numId="14">
    <w:abstractNumId w:val="14"/>
  </w:num>
  <w:num w:numId="15">
    <w:abstractNumId w:val="28"/>
  </w:num>
  <w:num w:numId="16">
    <w:abstractNumId w:val="24"/>
  </w:num>
  <w:num w:numId="17">
    <w:abstractNumId w:val="20"/>
  </w:num>
  <w:num w:numId="18">
    <w:abstractNumId w:val="5"/>
  </w:num>
  <w:num w:numId="19">
    <w:abstractNumId w:val="31"/>
  </w:num>
  <w:num w:numId="20">
    <w:abstractNumId w:val="25"/>
  </w:num>
  <w:num w:numId="21">
    <w:abstractNumId w:val="36"/>
  </w:num>
  <w:num w:numId="22">
    <w:abstractNumId w:val="38"/>
  </w:num>
  <w:num w:numId="23">
    <w:abstractNumId w:val="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15"/>
  </w:num>
  <w:num w:numId="27">
    <w:abstractNumId w:val="35"/>
  </w:num>
  <w:num w:numId="28">
    <w:abstractNumId w:val="32"/>
  </w:num>
  <w:num w:numId="29">
    <w:abstractNumId w:val="22"/>
  </w:num>
  <w:num w:numId="30">
    <w:abstractNumId w:val="17"/>
  </w:num>
  <w:num w:numId="31">
    <w:abstractNumId w:val="33"/>
  </w:num>
  <w:num w:numId="32">
    <w:abstractNumId w:val="9"/>
  </w:num>
  <w:num w:numId="33">
    <w:abstractNumId w:val="21"/>
  </w:num>
  <w:num w:numId="34">
    <w:abstractNumId w:val="11"/>
  </w:num>
  <w:num w:numId="35">
    <w:abstractNumId w:val="2"/>
  </w:num>
  <w:num w:numId="36">
    <w:abstractNumId w:val="29"/>
  </w:num>
  <w:num w:numId="37">
    <w:abstractNumId w:val="23"/>
  </w:num>
  <w:num w:numId="38">
    <w:abstractNumId w:val="3"/>
  </w:num>
  <w:num w:numId="39">
    <w:abstractNumId w:val="12"/>
  </w:num>
  <w:num w:numId="40">
    <w:abstractNumId w:val="0"/>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5E51"/>
    <w:rsid w:val="00027B53"/>
    <w:rsid w:val="00034A38"/>
    <w:rsid w:val="00056A97"/>
    <w:rsid w:val="000630C1"/>
    <w:rsid w:val="00065F98"/>
    <w:rsid w:val="00067EE0"/>
    <w:rsid w:val="00090ACF"/>
    <w:rsid w:val="0009620C"/>
    <w:rsid w:val="000A3095"/>
    <w:rsid w:val="000A38B7"/>
    <w:rsid w:val="000B00D2"/>
    <w:rsid w:val="000B0DF1"/>
    <w:rsid w:val="000B68CD"/>
    <w:rsid w:val="000D549E"/>
    <w:rsid w:val="000D68EB"/>
    <w:rsid w:val="000E2355"/>
    <w:rsid w:val="000E330F"/>
    <w:rsid w:val="000F1153"/>
    <w:rsid w:val="0010077C"/>
    <w:rsid w:val="00102683"/>
    <w:rsid w:val="00106033"/>
    <w:rsid w:val="0015785A"/>
    <w:rsid w:val="00164B52"/>
    <w:rsid w:val="00166597"/>
    <w:rsid w:val="001B0547"/>
    <w:rsid w:val="001C290B"/>
    <w:rsid w:val="001D00F7"/>
    <w:rsid w:val="001D42AF"/>
    <w:rsid w:val="001D5E6F"/>
    <w:rsid w:val="001D7CBA"/>
    <w:rsid w:val="001E2B21"/>
    <w:rsid w:val="001F35E1"/>
    <w:rsid w:val="0022004F"/>
    <w:rsid w:val="00222DDF"/>
    <w:rsid w:val="00230BB2"/>
    <w:rsid w:val="00243DBC"/>
    <w:rsid w:val="002501D1"/>
    <w:rsid w:val="00251285"/>
    <w:rsid w:val="002B5937"/>
    <w:rsid w:val="002C3820"/>
    <w:rsid w:val="002C77BE"/>
    <w:rsid w:val="002D29C4"/>
    <w:rsid w:val="002D4E95"/>
    <w:rsid w:val="002E1DF0"/>
    <w:rsid w:val="0030093A"/>
    <w:rsid w:val="00302B89"/>
    <w:rsid w:val="00304A19"/>
    <w:rsid w:val="00307E8A"/>
    <w:rsid w:val="003118A4"/>
    <w:rsid w:val="00323F0D"/>
    <w:rsid w:val="00333EAE"/>
    <w:rsid w:val="00347B4A"/>
    <w:rsid w:val="003754FD"/>
    <w:rsid w:val="003831C2"/>
    <w:rsid w:val="003873B1"/>
    <w:rsid w:val="003A332E"/>
    <w:rsid w:val="003A651C"/>
    <w:rsid w:val="003B0F50"/>
    <w:rsid w:val="003B6078"/>
    <w:rsid w:val="003C3103"/>
    <w:rsid w:val="003C51B2"/>
    <w:rsid w:val="003C5FA8"/>
    <w:rsid w:val="003D0B1B"/>
    <w:rsid w:val="003D7E17"/>
    <w:rsid w:val="004051F2"/>
    <w:rsid w:val="00407AAA"/>
    <w:rsid w:val="00456D46"/>
    <w:rsid w:val="00460230"/>
    <w:rsid w:val="00471703"/>
    <w:rsid w:val="00486B9A"/>
    <w:rsid w:val="00495F30"/>
    <w:rsid w:val="004A035D"/>
    <w:rsid w:val="004A4587"/>
    <w:rsid w:val="004A4DFC"/>
    <w:rsid w:val="004D0E97"/>
    <w:rsid w:val="004D7CFF"/>
    <w:rsid w:val="004F2CD6"/>
    <w:rsid w:val="00524114"/>
    <w:rsid w:val="00553B1C"/>
    <w:rsid w:val="005700D1"/>
    <w:rsid w:val="00581ED6"/>
    <w:rsid w:val="00587499"/>
    <w:rsid w:val="00591E27"/>
    <w:rsid w:val="005E1049"/>
    <w:rsid w:val="005F5274"/>
    <w:rsid w:val="006363A1"/>
    <w:rsid w:val="006426D0"/>
    <w:rsid w:val="006613E6"/>
    <w:rsid w:val="00661A3A"/>
    <w:rsid w:val="00667A36"/>
    <w:rsid w:val="00690A13"/>
    <w:rsid w:val="006911E1"/>
    <w:rsid w:val="00691B79"/>
    <w:rsid w:val="006A0CD7"/>
    <w:rsid w:val="006C698E"/>
    <w:rsid w:val="006D7351"/>
    <w:rsid w:val="006E57CA"/>
    <w:rsid w:val="006F3351"/>
    <w:rsid w:val="00710BD5"/>
    <w:rsid w:val="00714BEE"/>
    <w:rsid w:val="00717971"/>
    <w:rsid w:val="0072046A"/>
    <w:rsid w:val="007249A8"/>
    <w:rsid w:val="00726C3B"/>
    <w:rsid w:val="00740CE6"/>
    <w:rsid w:val="007725CC"/>
    <w:rsid w:val="007742B3"/>
    <w:rsid w:val="007E119D"/>
    <w:rsid w:val="008053E7"/>
    <w:rsid w:val="00807E3B"/>
    <w:rsid w:val="00820308"/>
    <w:rsid w:val="00821708"/>
    <w:rsid w:val="00821CFB"/>
    <w:rsid w:val="00837935"/>
    <w:rsid w:val="00844EC1"/>
    <w:rsid w:val="008452FB"/>
    <w:rsid w:val="00850F24"/>
    <w:rsid w:val="008514B2"/>
    <w:rsid w:val="00863681"/>
    <w:rsid w:val="00865033"/>
    <w:rsid w:val="008A3658"/>
    <w:rsid w:val="008A6BFB"/>
    <w:rsid w:val="008C6DFB"/>
    <w:rsid w:val="008D43B1"/>
    <w:rsid w:val="008D77FE"/>
    <w:rsid w:val="008E27CF"/>
    <w:rsid w:val="008F1508"/>
    <w:rsid w:val="008F3DE1"/>
    <w:rsid w:val="009064AD"/>
    <w:rsid w:val="00921AB1"/>
    <w:rsid w:val="00927AC0"/>
    <w:rsid w:val="0094102B"/>
    <w:rsid w:val="009433A2"/>
    <w:rsid w:val="00947B3C"/>
    <w:rsid w:val="00954688"/>
    <w:rsid w:val="00967F10"/>
    <w:rsid w:val="00982C2F"/>
    <w:rsid w:val="00987046"/>
    <w:rsid w:val="009929FD"/>
    <w:rsid w:val="009A0345"/>
    <w:rsid w:val="009A1946"/>
    <w:rsid w:val="009B0858"/>
    <w:rsid w:val="009B112C"/>
    <w:rsid w:val="009B2735"/>
    <w:rsid w:val="009B4823"/>
    <w:rsid w:val="009C2539"/>
    <w:rsid w:val="009D4CCE"/>
    <w:rsid w:val="009E16E8"/>
    <w:rsid w:val="009E31C2"/>
    <w:rsid w:val="009E5187"/>
    <w:rsid w:val="00A343C4"/>
    <w:rsid w:val="00A43EAE"/>
    <w:rsid w:val="00A5170B"/>
    <w:rsid w:val="00A6226A"/>
    <w:rsid w:val="00A763D6"/>
    <w:rsid w:val="00A77740"/>
    <w:rsid w:val="00A85E8A"/>
    <w:rsid w:val="00A93E04"/>
    <w:rsid w:val="00AA34AD"/>
    <w:rsid w:val="00AB690F"/>
    <w:rsid w:val="00AC1F78"/>
    <w:rsid w:val="00AD336A"/>
    <w:rsid w:val="00AD3A3D"/>
    <w:rsid w:val="00AD58F7"/>
    <w:rsid w:val="00AD6379"/>
    <w:rsid w:val="00AF4F84"/>
    <w:rsid w:val="00B32978"/>
    <w:rsid w:val="00B34A00"/>
    <w:rsid w:val="00B41AF7"/>
    <w:rsid w:val="00B62CC6"/>
    <w:rsid w:val="00B67E48"/>
    <w:rsid w:val="00B956D2"/>
    <w:rsid w:val="00B96E3F"/>
    <w:rsid w:val="00BB3AA5"/>
    <w:rsid w:val="00BC6FCB"/>
    <w:rsid w:val="00BD2974"/>
    <w:rsid w:val="00BF2FB1"/>
    <w:rsid w:val="00C036C4"/>
    <w:rsid w:val="00C050AF"/>
    <w:rsid w:val="00C059F1"/>
    <w:rsid w:val="00C16A92"/>
    <w:rsid w:val="00C3484E"/>
    <w:rsid w:val="00C60451"/>
    <w:rsid w:val="00C70525"/>
    <w:rsid w:val="00C70F54"/>
    <w:rsid w:val="00C92851"/>
    <w:rsid w:val="00C95B95"/>
    <w:rsid w:val="00C977C8"/>
    <w:rsid w:val="00CA227F"/>
    <w:rsid w:val="00CC19DE"/>
    <w:rsid w:val="00CC23C7"/>
    <w:rsid w:val="00CC3CFC"/>
    <w:rsid w:val="00CF69F8"/>
    <w:rsid w:val="00D1310E"/>
    <w:rsid w:val="00D22062"/>
    <w:rsid w:val="00D345EB"/>
    <w:rsid w:val="00D35A38"/>
    <w:rsid w:val="00D377B8"/>
    <w:rsid w:val="00D403AD"/>
    <w:rsid w:val="00D413D6"/>
    <w:rsid w:val="00D46645"/>
    <w:rsid w:val="00D479EA"/>
    <w:rsid w:val="00D778A0"/>
    <w:rsid w:val="00D84321"/>
    <w:rsid w:val="00D942D1"/>
    <w:rsid w:val="00D96F3B"/>
    <w:rsid w:val="00DA54E2"/>
    <w:rsid w:val="00DB7171"/>
    <w:rsid w:val="00DD5336"/>
    <w:rsid w:val="00DF25E7"/>
    <w:rsid w:val="00DF5825"/>
    <w:rsid w:val="00E16950"/>
    <w:rsid w:val="00E42A0E"/>
    <w:rsid w:val="00E42F27"/>
    <w:rsid w:val="00E5409A"/>
    <w:rsid w:val="00E57325"/>
    <w:rsid w:val="00E755FA"/>
    <w:rsid w:val="00E80960"/>
    <w:rsid w:val="00E81C67"/>
    <w:rsid w:val="00E86A94"/>
    <w:rsid w:val="00E95314"/>
    <w:rsid w:val="00EB22FF"/>
    <w:rsid w:val="00EB51EE"/>
    <w:rsid w:val="00EB5729"/>
    <w:rsid w:val="00EC1E21"/>
    <w:rsid w:val="00ED1F16"/>
    <w:rsid w:val="00ED6D46"/>
    <w:rsid w:val="00EF1FA5"/>
    <w:rsid w:val="00EF7E21"/>
    <w:rsid w:val="00F11D8B"/>
    <w:rsid w:val="00F35C5F"/>
    <w:rsid w:val="00F41801"/>
    <w:rsid w:val="00F4185C"/>
    <w:rsid w:val="00F43E0F"/>
    <w:rsid w:val="00F61381"/>
    <w:rsid w:val="00F66F7D"/>
    <w:rsid w:val="00F81AC1"/>
    <w:rsid w:val="00F9426F"/>
    <w:rsid w:val="00FB397C"/>
    <w:rsid w:val="00FB48E9"/>
    <w:rsid w:val="00FC20E4"/>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youtube.com/watch?v=9H_YsX9d2X0" TargetMode="External"/><Relationship Id="rId4" Type="http://schemas.microsoft.com/office/2007/relationships/stylesWithEffects" Target="stylesWithEffects.xml"/><Relationship Id="rId9" Type="http://schemas.openxmlformats.org/officeDocument/2006/relationships/hyperlink" Target="https://www.youtube.com/watch?v=9H_YsX9d2X0"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218D4B-7E62-485F-8D66-7FFD25072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32</Words>
  <Characters>14433</Characters>
  <Application>Microsoft Office Word</Application>
  <DocSecurity>0</DocSecurity>
  <Lines>120</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16932</CharactersWithSpaces>
  <SharedDoc>false</SharedDoc>
  <HLinks>
    <vt:vector size="12" baseType="variant">
      <vt:variant>
        <vt:i4>2752593</vt:i4>
      </vt:variant>
      <vt:variant>
        <vt:i4>3</vt:i4>
      </vt:variant>
      <vt:variant>
        <vt:i4>0</vt:i4>
      </vt:variant>
      <vt:variant>
        <vt:i4>5</vt:i4>
      </vt:variant>
      <vt:variant>
        <vt:lpwstr>https://www.youtube.com/watch?v=9H_YsX9d2X0</vt:lpwstr>
      </vt:variant>
      <vt:variant>
        <vt:lpwstr/>
      </vt:variant>
      <vt:variant>
        <vt:i4>2752593</vt:i4>
      </vt:variant>
      <vt:variant>
        <vt:i4>0</vt:i4>
      </vt:variant>
      <vt:variant>
        <vt:i4>0</vt:i4>
      </vt:variant>
      <vt:variant>
        <vt:i4>5</vt:i4>
      </vt:variant>
      <vt:variant>
        <vt:lpwstr>https://www.youtube.com/watch?v=9H_YsX9d2X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21:51:00Z</dcterms:created>
  <dcterms:modified xsi:type="dcterms:W3CDTF">2021-01-30T21:51:00Z</dcterms:modified>
</cp:coreProperties>
</file>